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4437CB" w14:textId="77777777" w:rsidR="00BD08C5" w:rsidRDefault="00BD08C5"/>
    <w:p w14:paraId="221D3E0A" w14:textId="77777777" w:rsidR="00CF1F36" w:rsidRPr="0015187B" w:rsidRDefault="0015187B">
      <w:pPr>
        <w:rPr>
          <w:b/>
        </w:rPr>
      </w:pPr>
      <w:r w:rsidRPr="0015187B">
        <w:rPr>
          <w:b/>
        </w:rPr>
        <w:t>Fixed commitments</w:t>
      </w:r>
    </w:p>
    <w:p w14:paraId="56E1D08F" w14:textId="77777777" w:rsidR="0015187B" w:rsidRDefault="0015187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1"/>
        <w:gridCol w:w="1955"/>
        <w:gridCol w:w="1955"/>
        <w:gridCol w:w="1955"/>
        <w:gridCol w:w="1955"/>
        <w:gridCol w:w="1955"/>
        <w:gridCol w:w="1955"/>
        <w:gridCol w:w="1955"/>
      </w:tblGrid>
      <w:tr w:rsidR="00CF1F36" w:rsidRPr="00BD08C5" w14:paraId="00A17484" w14:textId="77777777" w:rsidTr="00BD08C5">
        <w:tc>
          <w:tcPr>
            <w:tcW w:w="476" w:type="pct"/>
          </w:tcPr>
          <w:p w14:paraId="300AF05E" w14:textId="77777777" w:rsidR="00CF1F36" w:rsidRPr="00BD08C5" w:rsidRDefault="00CF1F36">
            <w:pPr>
              <w:rPr>
                <w:b/>
              </w:rPr>
            </w:pPr>
          </w:p>
        </w:tc>
        <w:tc>
          <w:tcPr>
            <w:tcW w:w="646" w:type="pct"/>
          </w:tcPr>
          <w:p w14:paraId="2EB407A3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Monday</w:t>
            </w:r>
          </w:p>
        </w:tc>
        <w:tc>
          <w:tcPr>
            <w:tcW w:w="646" w:type="pct"/>
          </w:tcPr>
          <w:p w14:paraId="4B95C89D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Tuesday</w:t>
            </w:r>
          </w:p>
        </w:tc>
        <w:tc>
          <w:tcPr>
            <w:tcW w:w="646" w:type="pct"/>
          </w:tcPr>
          <w:p w14:paraId="4C3E050D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Wednesday</w:t>
            </w:r>
          </w:p>
        </w:tc>
        <w:tc>
          <w:tcPr>
            <w:tcW w:w="646" w:type="pct"/>
          </w:tcPr>
          <w:p w14:paraId="0254B1A6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Thursday</w:t>
            </w:r>
          </w:p>
        </w:tc>
        <w:tc>
          <w:tcPr>
            <w:tcW w:w="646" w:type="pct"/>
          </w:tcPr>
          <w:p w14:paraId="062FCC54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Friday</w:t>
            </w:r>
          </w:p>
        </w:tc>
        <w:tc>
          <w:tcPr>
            <w:tcW w:w="646" w:type="pct"/>
          </w:tcPr>
          <w:p w14:paraId="72BE6DA2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Saturday</w:t>
            </w:r>
          </w:p>
        </w:tc>
        <w:tc>
          <w:tcPr>
            <w:tcW w:w="646" w:type="pct"/>
          </w:tcPr>
          <w:p w14:paraId="0E80DCC0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Sunday</w:t>
            </w:r>
          </w:p>
        </w:tc>
      </w:tr>
      <w:tr w:rsidR="00CF1F36" w:rsidRPr="00BD08C5" w14:paraId="2292FA9D" w14:textId="77777777" w:rsidTr="00BD08C5">
        <w:trPr>
          <w:trHeight w:val="397"/>
        </w:trPr>
        <w:tc>
          <w:tcPr>
            <w:tcW w:w="476" w:type="pct"/>
          </w:tcPr>
          <w:p w14:paraId="4CFF995C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6am</w:t>
            </w:r>
          </w:p>
        </w:tc>
        <w:tc>
          <w:tcPr>
            <w:tcW w:w="646" w:type="pct"/>
          </w:tcPr>
          <w:p w14:paraId="04AB3B1D" w14:textId="77777777" w:rsidR="00CF1F36" w:rsidRPr="00BD08C5" w:rsidRDefault="00CF1F36"/>
        </w:tc>
        <w:tc>
          <w:tcPr>
            <w:tcW w:w="646" w:type="pct"/>
          </w:tcPr>
          <w:p w14:paraId="38077A90" w14:textId="77777777" w:rsidR="00CF1F36" w:rsidRPr="00BD08C5" w:rsidRDefault="00CF1F36"/>
        </w:tc>
        <w:tc>
          <w:tcPr>
            <w:tcW w:w="646" w:type="pct"/>
          </w:tcPr>
          <w:p w14:paraId="11F5B48A" w14:textId="77777777" w:rsidR="00CF1F36" w:rsidRPr="00BD08C5" w:rsidRDefault="00CF1F36"/>
        </w:tc>
        <w:tc>
          <w:tcPr>
            <w:tcW w:w="646" w:type="pct"/>
          </w:tcPr>
          <w:p w14:paraId="1A1BDDE3" w14:textId="77777777" w:rsidR="00CF1F36" w:rsidRPr="00BD08C5" w:rsidRDefault="00CF1F36"/>
        </w:tc>
        <w:tc>
          <w:tcPr>
            <w:tcW w:w="646" w:type="pct"/>
          </w:tcPr>
          <w:p w14:paraId="3A1C1971" w14:textId="77777777" w:rsidR="00CF1F36" w:rsidRPr="00BD08C5" w:rsidRDefault="00CF1F36"/>
        </w:tc>
        <w:tc>
          <w:tcPr>
            <w:tcW w:w="646" w:type="pct"/>
          </w:tcPr>
          <w:p w14:paraId="6308E4EE" w14:textId="77777777" w:rsidR="00CF1F36" w:rsidRPr="00BD08C5" w:rsidRDefault="00CF1F36"/>
        </w:tc>
        <w:tc>
          <w:tcPr>
            <w:tcW w:w="646" w:type="pct"/>
          </w:tcPr>
          <w:p w14:paraId="67437957" w14:textId="77777777" w:rsidR="00CF1F36" w:rsidRPr="00BD08C5" w:rsidRDefault="00CF1F36"/>
        </w:tc>
      </w:tr>
      <w:tr w:rsidR="00CF1F36" w:rsidRPr="00BD08C5" w14:paraId="1F54AD49" w14:textId="77777777" w:rsidTr="00BD08C5">
        <w:trPr>
          <w:trHeight w:val="397"/>
        </w:trPr>
        <w:tc>
          <w:tcPr>
            <w:tcW w:w="476" w:type="pct"/>
          </w:tcPr>
          <w:p w14:paraId="7BA5241C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7am</w:t>
            </w:r>
          </w:p>
        </w:tc>
        <w:tc>
          <w:tcPr>
            <w:tcW w:w="646" w:type="pct"/>
          </w:tcPr>
          <w:p w14:paraId="09674687" w14:textId="77777777" w:rsidR="00CF1F36" w:rsidRPr="00BD08C5" w:rsidRDefault="00CF1F36"/>
        </w:tc>
        <w:tc>
          <w:tcPr>
            <w:tcW w:w="646" w:type="pct"/>
          </w:tcPr>
          <w:p w14:paraId="5A09625D" w14:textId="77777777" w:rsidR="00CF1F36" w:rsidRPr="00BD08C5" w:rsidRDefault="00CF1F36"/>
        </w:tc>
        <w:tc>
          <w:tcPr>
            <w:tcW w:w="646" w:type="pct"/>
          </w:tcPr>
          <w:p w14:paraId="350F61E7" w14:textId="77777777" w:rsidR="00CF1F36" w:rsidRPr="00BD08C5" w:rsidRDefault="00CF1F36"/>
        </w:tc>
        <w:tc>
          <w:tcPr>
            <w:tcW w:w="646" w:type="pct"/>
          </w:tcPr>
          <w:p w14:paraId="2A2BA5C6" w14:textId="77777777" w:rsidR="00CF1F36" w:rsidRPr="00BD08C5" w:rsidRDefault="00CF1F36"/>
        </w:tc>
        <w:tc>
          <w:tcPr>
            <w:tcW w:w="646" w:type="pct"/>
          </w:tcPr>
          <w:p w14:paraId="67836203" w14:textId="77777777" w:rsidR="00CF1F36" w:rsidRPr="00BD08C5" w:rsidRDefault="00CF1F36"/>
        </w:tc>
        <w:tc>
          <w:tcPr>
            <w:tcW w:w="646" w:type="pct"/>
          </w:tcPr>
          <w:p w14:paraId="3653F910" w14:textId="77777777" w:rsidR="00CF1F36" w:rsidRPr="00BD08C5" w:rsidRDefault="00CF1F36"/>
        </w:tc>
        <w:tc>
          <w:tcPr>
            <w:tcW w:w="646" w:type="pct"/>
          </w:tcPr>
          <w:p w14:paraId="4E86AAD6" w14:textId="77777777" w:rsidR="00CF1F36" w:rsidRPr="00BD08C5" w:rsidRDefault="00CF1F36"/>
        </w:tc>
      </w:tr>
      <w:tr w:rsidR="00CF1F36" w:rsidRPr="00BD08C5" w14:paraId="043F5C88" w14:textId="77777777" w:rsidTr="00BD08C5">
        <w:trPr>
          <w:trHeight w:val="397"/>
        </w:trPr>
        <w:tc>
          <w:tcPr>
            <w:tcW w:w="476" w:type="pct"/>
          </w:tcPr>
          <w:p w14:paraId="0E887F52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8am</w:t>
            </w:r>
          </w:p>
        </w:tc>
        <w:tc>
          <w:tcPr>
            <w:tcW w:w="646" w:type="pct"/>
          </w:tcPr>
          <w:p w14:paraId="2589304D" w14:textId="77777777" w:rsidR="00CF1F36" w:rsidRPr="00BD08C5" w:rsidRDefault="00CF1F36"/>
        </w:tc>
        <w:tc>
          <w:tcPr>
            <w:tcW w:w="646" w:type="pct"/>
          </w:tcPr>
          <w:p w14:paraId="1B0EC6B4" w14:textId="77777777" w:rsidR="00CF1F36" w:rsidRPr="00BD08C5" w:rsidRDefault="00CF1F36"/>
        </w:tc>
        <w:tc>
          <w:tcPr>
            <w:tcW w:w="646" w:type="pct"/>
          </w:tcPr>
          <w:p w14:paraId="20E99ADE" w14:textId="77777777" w:rsidR="00CF1F36" w:rsidRPr="00BD08C5" w:rsidRDefault="00CF1F36"/>
        </w:tc>
        <w:tc>
          <w:tcPr>
            <w:tcW w:w="646" w:type="pct"/>
          </w:tcPr>
          <w:p w14:paraId="3CE70852" w14:textId="77777777" w:rsidR="00CF1F36" w:rsidRPr="00BD08C5" w:rsidRDefault="00CF1F36"/>
        </w:tc>
        <w:tc>
          <w:tcPr>
            <w:tcW w:w="646" w:type="pct"/>
          </w:tcPr>
          <w:p w14:paraId="06370B2F" w14:textId="77777777" w:rsidR="00CF1F36" w:rsidRPr="00BD08C5" w:rsidRDefault="00CF1F36"/>
        </w:tc>
        <w:tc>
          <w:tcPr>
            <w:tcW w:w="646" w:type="pct"/>
          </w:tcPr>
          <w:p w14:paraId="08B4B1F1" w14:textId="77777777" w:rsidR="00CF1F36" w:rsidRPr="00BD08C5" w:rsidRDefault="00CF1F36"/>
        </w:tc>
        <w:tc>
          <w:tcPr>
            <w:tcW w:w="646" w:type="pct"/>
          </w:tcPr>
          <w:p w14:paraId="171B0FF1" w14:textId="77777777" w:rsidR="00CF1F36" w:rsidRPr="00BD08C5" w:rsidRDefault="00CF1F36"/>
        </w:tc>
      </w:tr>
      <w:tr w:rsidR="00CF1F36" w:rsidRPr="00BD08C5" w14:paraId="2CF7924B" w14:textId="77777777" w:rsidTr="00BD08C5">
        <w:trPr>
          <w:trHeight w:val="397"/>
        </w:trPr>
        <w:tc>
          <w:tcPr>
            <w:tcW w:w="476" w:type="pct"/>
          </w:tcPr>
          <w:p w14:paraId="0DCD87EE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9am</w:t>
            </w:r>
          </w:p>
        </w:tc>
        <w:tc>
          <w:tcPr>
            <w:tcW w:w="646" w:type="pct"/>
          </w:tcPr>
          <w:p w14:paraId="20E4639E" w14:textId="77777777" w:rsidR="00CF1F36" w:rsidRPr="00BD08C5" w:rsidRDefault="00CF1F36"/>
        </w:tc>
        <w:tc>
          <w:tcPr>
            <w:tcW w:w="646" w:type="pct"/>
          </w:tcPr>
          <w:p w14:paraId="74CE7A0A" w14:textId="77777777" w:rsidR="00CF1F36" w:rsidRPr="00BD08C5" w:rsidRDefault="00CF1F36"/>
        </w:tc>
        <w:tc>
          <w:tcPr>
            <w:tcW w:w="646" w:type="pct"/>
          </w:tcPr>
          <w:p w14:paraId="302CC313" w14:textId="77777777" w:rsidR="00CF1F36" w:rsidRPr="00BD08C5" w:rsidRDefault="00CF1F36"/>
        </w:tc>
        <w:tc>
          <w:tcPr>
            <w:tcW w:w="646" w:type="pct"/>
          </w:tcPr>
          <w:p w14:paraId="40448A0B" w14:textId="77777777" w:rsidR="00CF1F36" w:rsidRPr="00BD08C5" w:rsidRDefault="00CF1F36"/>
        </w:tc>
        <w:tc>
          <w:tcPr>
            <w:tcW w:w="646" w:type="pct"/>
          </w:tcPr>
          <w:p w14:paraId="20708F2E" w14:textId="77777777" w:rsidR="00CF1F36" w:rsidRPr="00BD08C5" w:rsidRDefault="00CF1F36"/>
        </w:tc>
        <w:tc>
          <w:tcPr>
            <w:tcW w:w="646" w:type="pct"/>
          </w:tcPr>
          <w:p w14:paraId="1931A09E" w14:textId="77777777" w:rsidR="00CF1F36" w:rsidRPr="00BD08C5" w:rsidRDefault="00CF1F36"/>
        </w:tc>
        <w:tc>
          <w:tcPr>
            <w:tcW w:w="646" w:type="pct"/>
          </w:tcPr>
          <w:p w14:paraId="1FEB9D20" w14:textId="77777777" w:rsidR="00CF1F36" w:rsidRPr="00BD08C5" w:rsidRDefault="00CF1F36"/>
        </w:tc>
      </w:tr>
      <w:tr w:rsidR="00CF1F36" w:rsidRPr="00BD08C5" w14:paraId="65CC3A2C" w14:textId="77777777" w:rsidTr="00BD08C5">
        <w:trPr>
          <w:trHeight w:val="397"/>
        </w:trPr>
        <w:tc>
          <w:tcPr>
            <w:tcW w:w="476" w:type="pct"/>
          </w:tcPr>
          <w:p w14:paraId="30B40D88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10am</w:t>
            </w:r>
          </w:p>
        </w:tc>
        <w:tc>
          <w:tcPr>
            <w:tcW w:w="646" w:type="pct"/>
          </w:tcPr>
          <w:p w14:paraId="0677DC6C" w14:textId="77777777" w:rsidR="00CF1F36" w:rsidRPr="00BD08C5" w:rsidRDefault="00CF1F36"/>
        </w:tc>
        <w:tc>
          <w:tcPr>
            <w:tcW w:w="646" w:type="pct"/>
          </w:tcPr>
          <w:p w14:paraId="3F4FCFAF" w14:textId="77777777" w:rsidR="00CF1F36" w:rsidRPr="00BD08C5" w:rsidRDefault="00CF1F36"/>
        </w:tc>
        <w:tc>
          <w:tcPr>
            <w:tcW w:w="646" w:type="pct"/>
          </w:tcPr>
          <w:p w14:paraId="73DF4C1B" w14:textId="77777777" w:rsidR="00CF1F36" w:rsidRPr="00BD08C5" w:rsidRDefault="00CF1F36"/>
        </w:tc>
        <w:tc>
          <w:tcPr>
            <w:tcW w:w="646" w:type="pct"/>
          </w:tcPr>
          <w:p w14:paraId="5877985A" w14:textId="77777777" w:rsidR="00CF1F36" w:rsidRPr="00BD08C5" w:rsidRDefault="00CF1F36"/>
        </w:tc>
        <w:tc>
          <w:tcPr>
            <w:tcW w:w="646" w:type="pct"/>
          </w:tcPr>
          <w:p w14:paraId="7F1C87F0" w14:textId="77777777" w:rsidR="00CF1F36" w:rsidRPr="00BD08C5" w:rsidRDefault="00CF1F36"/>
        </w:tc>
        <w:tc>
          <w:tcPr>
            <w:tcW w:w="646" w:type="pct"/>
          </w:tcPr>
          <w:p w14:paraId="0497FAD3" w14:textId="77777777" w:rsidR="00CF1F36" w:rsidRPr="00BD08C5" w:rsidRDefault="00CF1F36"/>
        </w:tc>
        <w:tc>
          <w:tcPr>
            <w:tcW w:w="646" w:type="pct"/>
          </w:tcPr>
          <w:p w14:paraId="557E3536" w14:textId="77777777" w:rsidR="00CF1F36" w:rsidRPr="00BD08C5" w:rsidRDefault="00CF1F36"/>
        </w:tc>
      </w:tr>
      <w:tr w:rsidR="00CF1F36" w:rsidRPr="00BD08C5" w14:paraId="1E0194A5" w14:textId="77777777" w:rsidTr="00BD08C5">
        <w:trPr>
          <w:trHeight w:val="397"/>
        </w:trPr>
        <w:tc>
          <w:tcPr>
            <w:tcW w:w="476" w:type="pct"/>
          </w:tcPr>
          <w:p w14:paraId="66E096DA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11am</w:t>
            </w:r>
          </w:p>
        </w:tc>
        <w:tc>
          <w:tcPr>
            <w:tcW w:w="646" w:type="pct"/>
          </w:tcPr>
          <w:p w14:paraId="5108267A" w14:textId="77777777" w:rsidR="00CF1F36" w:rsidRPr="00BD08C5" w:rsidRDefault="00CF1F36"/>
        </w:tc>
        <w:tc>
          <w:tcPr>
            <w:tcW w:w="646" w:type="pct"/>
          </w:tcPr>
          <w:p w14:paraId="40B8E4C5" w14:textId="77777777" w:rsidR="00CF1F36" w:rsidRPr="00BD08C5" w:rsidRDefault="00CF1F36"/>
        </w:tc>
        <w:tc>
          <w:tcPr>
            <w:tcW w:w="646" w:type="pct"/>
          </w:tcPr>
          <w:p w14:paraId="102D3A3A" w14:textId="77777777" w:rsidR="00CF1F36" w:rsidRPr="00BD08C5" w:rsidRDefault="00CF1F36"/>
        </w:tc>
        <w:tc>
          <w:tcPr>
            <w:tcW w:w="646" w:type="pct"/>
          </w:tcPr>
          <w:p w14:paraId="321F82B0" w14:textId="77777777" w:rsidR="00CF1F36" w:rsidRPr="00BD08C5" w:rsidRDefault="00CF1F36"/>
        </w:tc>
        <w:tc>
          <w:tcPr>
            <w:tcW w:w="646" w:type="pct"/>
          </w:tcPr>
          <w:p w14:paraId="7DE55594" w14:textId="77777777" w:rsidR="00CF1F36" w:rsidRPr="00BD08C5" w:rsidRDefault="00CF1F36"/>
        </w:tc>
        <w:tc>
          <w:tcPr>
            <w:tcW w:w="646" w:type="pct"/>
          </w:tcPr>
          <w:p w14:paraId="6210FF15" w14:textId="77777777" w:rsidR="00CF1F36" w:rsidRPr="00BD08C5" w:rsidRDefault="00CF1F36"/>
        </w:tc>
        <w:tc>
          <w:tcPr>
            <w:tcW w:w="646" w:type="pct"/>
          </w:tcPr>
          <w:p w14:paraId="4116AD42" w14:textId="77777777" w:rsidR="00CF1F36" w:rsidRPr="00BD08C5" w:rsidRDefault="00CF1F36"/>
        </w:tc>
      </w:tr>
      <w:tr w:rsidR="00CF1F36" w:rsidRPr="00BD08C5" w14:paraId="5745E6F0" w14:textId="77777777" w:rsidTr="00BD08C5">
        <w:trPr>
          <w:trHeight w:val="397"/>
        </w:trPr>
        <w:tc>
          <w:tcPr>
            <w:tcW w:w="476" w:type="pct"/>
          </w:tcPr>
          <w:p w14:paraId="3DB04559" w14:textId="77777777" w:rsidR="00CF1F36" w:rsidRPr="00BD08C5" w:rsidRDefault="00CF1F36" w:rsidP="00CF1F36">
            <w:pPr>
              <w:rPr>
                <w:b/>
              </w:rPr>
            </w:pPr>
            <w:r w:rsidRPr="00BD08C5">
              <w:rPr>
                <w:b/>
              </w:rPr>
              <w:t>12pm</w:t>
            </w:r>
          </w:p>
        </w:tc>
        <w:tc>
          <w:tcPr>
            <w:tcW w:w="646" w:type="pct"/>
          </w:tcPr>
          <w:p w14:paraId="2E614525" w14:textId="77777777" w:rsidR="00CF1F36" w:rsidRPr="00BD08C5" w:rsidRDefault="00CF1F36"/>
        </w:tc>
        <w:tc>
          <w:tcPr>
            <w:tcW w:w="646" w:type="pct"/>
          </w:tcPr>
          <w:p w14:paraId="64A65FCD" w14:textId="77777777" w:rsidR="00CF1F36" w:rsidRPr="00BD08C5" w:rsidRDefault="00CF1F36"/>
        </w:tc>
        <w:tc>
          <w:tcPr>
            <w:tcW w:w="646" w:type="pct"/>
          </w:tcPr>
          <w:p w14:paraId="5DB620A0" w14:textId="77777777" w:rsidR="00CF1F36" w:rsidRPr="00BD08C5" w:rsidRDefault="00CF1F36"/>
        </w:tc>
        <w:tc>
          <w:tcPr>
            <w:tcW w:w="646" w:type="pct"/>
          </w:tcPr>
          <w:p w14:paraId="2F0E7C35" w14:textId="77777777" w:rsidR="00CF1F36" w:rsidRPr="00BD08C5" w:rsidRDefault="00CF1F36"/>
        </w:tc>
        <w:tc>
          <w:tcPr>
            <w:tcW w:w="646" w:type="pct"/>
          </w:tcPr>
          <w:p w14:paraId="59BFCE2D" w14:textId="77777777" w:rsidR="00CF1F36" w:rsidRPr="00BD08C5" w:rsidRDefault="00CF1F36"/>
        </w:tc>
        <w:tc>
          <w:tcPr>
            <w:tcW w:w="646" w:type="pct"/>
          </w:tcPr>
          <w:p w14:paraId="2E5574C8" w14:textId="77777777" w:rsidR="00CF1F36" w:rsidRPr="00BD08C5" w:rsidRDefault="00CF1F36"/>
        </w:tc>
        <w:tc>
          <w:tcPr>
            <w:tcW w:w="646" w:type="pct"/>
          </w:tcPr>
          <w:p w14:paraId="1F6DEDBB" w14:textId="77777777" w:rsidR="00CF1F36" w:rsidRPr="00BD08C5" w:rsidRDefault="00CF1F36"/>
        </w:tc>
      </w:tr>
      <w:tr w:rsidR="00CF1F36" w:rsidRPr="00BD08C5" w14:paraId="7315B864" w14:textId="77777777" w:rsidTr="00BD08C5">
        <w:trPr>
          <w:trHeight w:val="397"/>
        </w:trPr>
        <w:tc>
          <w:tcPr>
            <w:tcW w:w="476" w:type="pct"/>
          </w:tcPr>
          <w:p w14:paraId="2FB97462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1pm</w:t>
            </w:r>
          </w:p>
        </w:tc>
        <w:tc>
          <w:tcPr>
            <w:tcW w:w="646" w:type="pct"/>
          </w:tcPr>
          <w:p w14:paraId="78B29C5B" w14:textId="77777777" w:rsidR="00CF1F36" w:rsidRPr="00BD08C5" w:rsidRDefault="00CF1F36"/>
        </w:tc>
        <w:tc>
          <w:tcPr>
            <w:tcW w:w="646" w:type="pct"/>
          </w:tcPr>
          <w:p w14:paraId="77253735" w14:textId="77777777" w:rsidR="00CF1F36" w:rsidRPr="00BD08C5" w:rsidRDefault="00CF1F36"/>
        </w:tc>
        <w:tc>
          <w:tcPr>
            <w:tcW w:w="646" w:type="pct"/>
          </w:tcPr>
          <w:p w14:paraId="69C3D8AC" w14:textId="77777777" w:rsidR="00CF1F36" w:rsidRPr="00BD08C5" w:rsidRDefault="00CF1F36"/>
        </w:tc>
        <w:tc>
          <w:tcPr>
            <w:tcW w:w="646" w:type="pct"/>
          </w:tcPr>
          <w:p w14:paraId="195C3865" w14:textId="77777777" w:rsidR="00CF1F36" w:rsidRPr="00BD08C5" w:rsidRDefault="00CF1F36"/>
        </w:tc>
        <w:tc>
          <w:tcPr>
            <w:tcW w:w="646" w:type="pct"/>
          </w:tcPr>
          <w:p w14:paraId="01EC427A" w14:textId="77777777" w:rsidR="00CF1F36" w:rsidRPr="00BD08C5" w:rsidRDefault="00CF1F36"/>
        </w:tc>
        <w:tc>
          <w:tcPr>
            <w:tcW w:w="646" w:type="pct"/>
          </w:tcPr>
          <w:p w14:paraId="5FBEF63E" w14:textId="77777777" w:rsidR="00CF1F36" w:rsidRPr="00BD08C5" w:rsidRDefault="00CF1F36"/>
        </w:tc>
        <w:tc>
          <w:tcPr>
            <w:tcW w:w="646" w:type="pct"/>
          </w:tcPr>
          <w:p w14:paraId="3BF9A402" w14:textId="77777777" w:rsidR="00CF1F36" w:rsidRPr="00BD08C5" w:rsidRDefault="00CF1F36"/>
        </w:tc>
      </w:tr>
      <w:tr w:rsidR="00CF1F36" w:rsidRPr="00BD08C5" w14:paraId="3BA5089D" w14:textId="77777777" w:rsidTr="00BD08C5">
        <w:trPr>
          <w:trHeight w:val="397"/>
        </w:trPr>
        <w:tc>
          <w:tcPr>
            <w:tcW w:w="476" w:type="pct"/>
          </w:tcPr>
          <w:p w14:paraId="234FC21A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2pm</w:t>
            </w:r>
          </w:p>
        </w:tc>
        <w:tc>
          <w:tcPr>
            <w:tcW w:w="646" w:type="pct"/>
          </w:tcPr>
          <w:p w14:paraId="45D616F8" w14:textId="77777777" w:rsidR="00CF1F36" w:rsidRPr="00BD08C5" w:rsidRDefault="00CF1F36"/>
        </w:tc>
        <w:tc>
          <w:tcPr>
            <w:tcW w:w="646" w:type="pct"/>
          </w:tcPr>
          <w:p w14:paraId="413BF26C" w14:textId="77777777" w:rsidR="00CF1F36" w:rsidRPr="00BD08C5" w:rsidRDefault="00CF1F36"/>
        </w:tc>
        <w:tc>
          <w:tcPr>
            <w:tcW w:w="646" w:type="pct"/>
          </w:tcPr>
          <w:p w14:paraId="33CFFA45" w14:textId="77777777" w:rsidR="00CF1F36" w:rsidRPr="00BD08C5" w:rsidRDefault="00CF1F36"/>
        </w:tc>
        <w:tc>
          <w:tcPr>
            <w:tcW w:w="646" w:type="pct"/>
          </w:tcPr>
          <w:p w14:paraId="4CC0E529" w14:textId="77777777" w:rsidR="00CF1F36" w:rsidRPr="00BD08C5" w:rsidRDefault="00CF1F36"/>
        </w:tc>
        <w:tc>
          <w:tcPr>
            <w:tcW w:w="646" w:type="pct"/>
          </w:tcPr>
          <w:p w14:paraId="1F24234C" w14:textId="77777777" w:rsidR="00CF1F36" w:rsidRPr="00BD08C5" w:rsidRDefault="00CF1F36"/>
        </w:tc>
        <w:tc>
          <w:tcPr>
            <w:tcW w:w="646" w:type="pct"/>
          </w:tcPr>
          <w:p w14:paraId="486AE670" w14:textId="77777777" w:rsidR="00CF1F36" w:rsidRPr="00BD08C5" w:rsidRDefault="00CF1F36"/>
        </w:tc>
        <w:tc>
          <w:tcPr>
            <w:tcW w:w="646" w:type="pct"/>
          </w:tcPr>
          <w:p w14:paraId="481729A2" w14:textId="77777777" w:rsidR="00CF1F36" w:rsidRPr="00BD08C5" w:rsidRDefault="00CF1F36"/>
        </w:tc>
      </w:tr>
      <w:tr w:rsidR="00CF1F36" w:rsidRPr="00BD08C5" w14:paraId="248BE17E" w14:textId="77777777" w:rsidTr="00BD08C5">
        <w:trPr>
          <w:trHeight w:val="397"/>
        </w:trPr>
        <w:tc>
          <w:tcPr>
            <w:tcW w:w="476" w:type="pct"/>
          </w:tcPr>
          <w:p w14:paraId="454843EE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3pm</w:t>
            </w:r>
          </w:p>
        </w:tc>
        <w:tc>
          <w:tcPr>
            <w:tcW w:w="646" w:type="pct"/>
          </w:tcPr>
          <w:p w14:paraId="0062D396" w14:textId="77777777" w:rsidR="00CF1F36" w:rsidRPr="00BD08C5" w:rsidRDefault="00CF1F36"/>
        </w:tc>
        <w:tc>
          <w:tcPr>
            <w:tcW w:w="646" w:type="pct"/>
          </w:tcPr>
          <w:p w14:paraId="6A5BD7F6" w14:textId="77777777" w:rsidR="00CF1F36" w:rsidRPr="00BD08C5" w:rsidRDefault="00CF1F36"/>
        </w:tc>
        <w:tc>
          <w:tcPr>
            <w:tcW w:w="646" w:type="pct"/>
          </w:tcPr>
          <w:p w14:paraId="6078FA98" w14:textId="77777777" w:rsidR="00CF1F36" w:rsidRPr="00BD08C5" w:rsidRDefault="00CF1F36"/>
        </w:tc>
        <w:tc>
          <w:tcPr>
            <w:tcW w:w="646" w:type="pct"/>
          </w:tcPr>
          <w:p w14:paraId="1C32759C" w14:textId="77777777" w:rsidR="00CF1F36" w:rsidRPr="00BD08C5" w:rsidRDefault="00CF1F36"/>
        </w:tc>
        <w:tc>
          <w:tcPr>
            <w:tcW w:w="646" w:type="pct"/>
          </w:tcPr>
          <w:p w14:paraId="56D693B9" w14:textId="77777777" w:rsidR="00CF1F36" w:rsidRPr="00BD08C5" w:rsidRDefault="00CF1F36"/>
        </w:tc>
        <w:tc>
          <w:tcPr>
            <w:tcW w:w="646" w:type="pct"/>
          </w:tcPr>
          <w:p w14:paraId="00EE06F0" w14:textId="77777777" w:rsidR="00CF1F36" w:rsidRPr="00BD08C5" w:rsidRDefault="00CF1F36"/>
        </w:tc>
        <w:tc>
          <w:tcPr>
            <w:tcW w:w="646" w:type="pct"/>
          </w:tcPr>
          <w:p w14:paraId="468CD9C9" w14:textId="77777777" w:rsidR="00CF1F36" w:rsidRPr="00BD08C5" w:rsidRDefault="00CF1F36"/>
        </w:tc>
      </w:tr>
      <w:tr w:rsidR="00CF1F36" w:rsidRPr="00BD08C5" w14:paraId="4CEF57A1" w14:textId="77777777" w:rsidTr="00BD08C5">
        <w:trPr>
          <w:trHeight w:val="397"/>
        </w:trPr>
        <w:tc>
          <w:tcPr>
            <w:tcW w:w="476" w:type="pct"/>
          </w:tcPr>
          <w:p w14:paraId="25566C2D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4pm</w:t>
            </w:r>
          </w:p>
        </w:tc>
        <w:tc>
          <w:tcPr>
            <w:tcW w:w="646" w:type="pct"/>
          </w:tcPr>
          <w:p w14:paraId="7F80C62C" w14:textId="77777777" w:rsidR="00CF1F36" w:rsidRPr="00BD08C5" w:rsidRDefault="00CF1F36"/>
        </w:tc>
        <w:tc>
          <w:tcPr>
            <w:tcW w:w="646" w:type="pct"/>
          </w:tcPr>
          <w:p w14:paraId="0A3F7F4C" w14:textId="77777777" w:rsidR="00CF1F36" w:rsidRPr="00BD08C5" w:rsidRDefault="00CF1F36"/>
        </w:tc>
        <w:tc>
          <w:tcPr>
            <w:tcW w:w="646" w:type="pct"/>
          </w:tcPr>
          <w:p w14:paraId="41033D15" w14:textId="77777777" w:rsidR="00CF1F36" w:rsidRPr="00BD08C5" w:rsidRDefault="00CF1F36"/>
        </w:tc>
        <w:tc>
          <w:tcPr>
            <w:tcW w:w="646" w:type="pct"/>
          </w:tcPr>
          <w:p w14:paraId="344B2A7E" w14:textId="77777777" w:rsidR="00CF1F36" w:rsidRPr="00BD08C5" w:rsidRDefault="00CF1F36"/>
        </w:tc>
        <w:tc>
          <w:tcPr>
            <w:tcW w:w="646" w:type="pct"/>
          </w:tcPr>
          <w:p w14:paraId="42A9F1C6" w14:textId="77777777" w:rsidR="00CF1F36" w:rsidRPr="00BD08C5" w:rsidRDefault="00CF1F36"/>
        </w:tc>
        <w:tc>
          <w:tcPr>
            <w:tcW w:w="646" w:type="pct"/>
          </w:tcPr>
          <w:p w14:paraId="0CAD1625" w14:textId="77777777" w:rsidR="00CF1F36" w:rsidRPr="00BD08C5" w:rsidRDefault="00CF1F36"/>
        </w:tc>
        <w:tc>
          <w:tcPr>
            <w:tcW w:w="646" w:type="pct"/>
          </w:tcPr>
          <w:p w14:paraId="67373B6B" w14:textId="77777777" w:rsidR="00CF1F36" w:rsidRPr="00BD08C5" w:rsidRDefault="00CF1F36"/>
        </w:tc>
      </w:tr>
      <w:tr w:rsidR="00CF1F36" w:rsidRPr="00BD08C5" w14:paraId="705010E5" w14:textId="77777777" w:rsidTr="00BD08C5">
        <w:trPr>
          <w:trHeight w:val="397"/>
        </w:trPr>
        <w:tc>
          <w:tcPr>
            <w:tcW w:w="476" w:type="pct"/>
          </w:tcPr>
          <w:p w14:paraId="15019A93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5pm</w:t>
            </w:r>
          </w:p>
        </w:tc>
        <w:tc>
          <w:tcPr>
            <w:tcW w:w="646" w:type="pct"/>
          </w:tcPr>
          <w:p w14:paraId="7993C022" w14:textId="77777777" w:rsidR="00CF1F36" w:rsidRPr="00BD08C5" w:rsidRDefault="00CF1F36"/>
        </w:tc>
        <w:tc>
          <w:tcPr>
            <w:tcW w:w="646" w:type="pct"/>
          </w:tcPr>
          <w:p w14:paraId="343EC42D" w14:textId="77777777" w:rsidR="00CF1F36" w:rsidRPr="00BD08C5" w:rsidRDefault="00CF1F36"/>
        </w:tc>
        <w:tc>
          <w:tcPr>
            <w:tcW w:w="646" w:type="pct"/>
          </w:tcPr>
          <w:p w14:paraId="66F8B482" w14:textId="77777777" w:rsidR="00CF1F36" w:rsidRPr="00BD08C5" w:rsidRDefault="00CF1F36"/>
        </w:tc>
        <w:tc>
          <w:tcPr>
            <w:tcW w:w="646" w:type="pct"/>
          </w:tcPr>
          <w:p w14:paraId="6E31C7F9" w14:textId="77777777" w:rsidR="00CF1F36" w:rsidRPr="00BD08C5" w:rsidRDefault="00CF1F36"/>
        </w:tc>
        <w:tc>
          <w:tcPr>
            <w:tcW w:w="646" w:type="pct"/>
          </w:tcPr>
          <w:p w14:paraId="06D1991E" w14:textId="77777777" w:rsidR="00CF1F36" w:rsidRPr="00BD08C5" w:rsidRDefault="00CF1F36"/>
        </w:tc>
        <w:tc>
          <w:tcPr>
            <w:tcW w:w="646" w:type="pct"/>
          </w:tcPr>
          <w:p w14:paraId="31EBB88A" w14:textId="77777777" w:rsidR="00CF1F36" w:rsidRPr="00BD08C5" w:rsidRDefault="00CF1F36"/>
        </w:tc>
        <w:tc>
          <w:tcPr>
            <w:tcW w:w="646" w:type="pct"/>
          </w:tcPr>
          <w:p w14:paraId="3B135927" w14:textId="77777777" w:rsidR="00CF1F36" w:rsidRPr="00BD08C5" w:rsidRDefault="00CF1F36"/>
        </w:tc>
      </w:tr>
      <w:tr w:rsidR="00CF1F36" w:rsidRPr="00BD08C5" w14:paraId="1D65B941" w14:textId="77777777" w:rsidTr="00BD08C5">
        <w:trPr>
          <w:trHeight w:val="397"/>
        </w:trPr>
        <w:tc>
          <w:tcPr>
            <w:tcW w:w="476" w:type="pct"/>
          </w:tcPr>
          <w:p w14:paraId="4AA51854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6pm</w:t>
            </w:r>
          </w:p>
        </w:tc>
        <w:tc>
          <w:tcPr>
            <w:tcW w:w="646" w:type="pct"/>
          </w:tcPr>
          <w:p w14:paraId="3AA3212A" w14:textId="77777777" w:rsidR="00CF1F36" w:rsidRPr="00BD08C5" w:rsidRDefault="00CF1F36"/>
        </w:tc>
        <w:tc>
          <w:tcPr>
            <w:tcW w:w="646" w:type="pct"/>
          </w:tcPr>
          <w:p w14:paraId="1F3C0926" w14:textId="77777777" w:rsidR="00CF1F36" w:rsidRPr="00BD08C5" w:rsidRDefault="00CF1F36"/>
        </w:tc>
        <w:tc>
          <w:tcPr>
            <w:tcW w:w="646" w:type="pct"/>
          </w:tcPr>
          <w:p w14:paraId="5D37B5D1" w14:textId="77777777" w:rsidR="00CF1F36" w:rsidRPr="00BD08C5" w:rsidRDefault="00CF1F36"/>
        </w:tc>
        <w:tc>
          <w:tcPr>
            <w:tcW w:w="646" w:type="pct"/>
          </w:tcPr>
          <w:p w14:paraId="3D4709EA" w14:textId="77777777" w:rsidR="00CF1F36" w:rsidRPr="00BD08C5" w:rsidRDefault="00CF1F36"/>
        </w:tc>
        <w:tc>
          <w:tcPr>
            <w:tcW w:w="646" w:type="pct"/>
          </w:tcPr>
          <w:p w14:paraId="69541A91" w14:textId="77777777" w:rsidR="00CF1F36" w:rsidRPr="00BD08C5" w:rsidRDefault="00CF1F36"/>
        </w:tc>
        <w:tc>
          <w:tcPr>
            <w:tcW w:w="646" w:type="pct"/>
          </w:tcPr>
          <w:p w14:paraId="5A8C0E3B" w14:textId="77777777" w:rsidR="00CF1F36" w:rsidRPr="00BD08C5" w:rsidRDefault="00CF1F36"/>
        </w:tc>
        <w:tc>
          <w:tcPr>
            <w:tcW w:w="646" w:type="pct"/>
          </w:tcPr>
          <w:p w14:paraId="4A0ADA4E" w14:textId="77777777" w:rsidR="00CF1F36" w:rsidRPr="00BD08C5" w:rsidRDefault="00CF1F36"/>
        </w:tc>
      </w:tr>
      <w:tr w:rsidR="00CF1F36" w:rsidRPr="00BD08C5" w14:paraId="71D01359" w14:textId="77777777" w:rsidTr="00BD08C5">
        <w:trPr>
          <w:trHeight w:val="397"/>
        </w:trPr>
        <w:tc>
          <w:tcPr>
            <w:tcW w:w="476" w:type="pct"/>
          </w:tcPr>
          <w:p w14:paraId="6280C110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7pm</w:t>
            </w:r>
          </w:p>
        </w:tc>
        <w:tc>
          <w:tcPr>
            <w:tcW w:w="646" w:type="pct"/>
          </w:tcPr>
          <w:p w14:paraId="007B6379" w14:textId="77777777" w:rsidR="00CF1F36" w:rsidRPr="00BD08C5" w:rsidRDefault="00CF1F36"/>
        </w:tc>
        <w:tc>
          <w:tcPr>
            <w:tcW w:w="646" w:type="pct"/>
          </w:tcPr>
          <w:p w14:paraId="18A3D893" w14:textId="77777777" w:rsidR="00CF1F36" w:rsidRPr="00BD08C5" w:rsidRDefault="00CF1F36"/>
        </w:tc>
        <w:tc>
          <w:tcPr>
            <w:tcW w:w="646" w:type="pct"/>
          </w:tcPr>
          <w:p w14:paraId="60B83B0B" w14:textId="77777777" w:rsidR="00CF1F36" w:rsidRPr="00BD08C5" w:rsidRDefault="00CF1F36"/>
        </w:tc>
        <w:tc>
          <w:tcPr>
            <w:tcW w:w="646" w:type="pct"/>
          </w:tcPr>
          <w:p w14:paraId="16BE10D1" w14:textId="77777777" w:rsidR="00CF1F36" w:rsidRPr="00BD08C5" w:rsidRDefault="00CF1F36"/>
        </w:tc>
        <w:tc>
          <w:tcPr>
            <w:tcW w:w="646" w:type="pct"/>
          </w:tcPr>
          <w:p w14:paraId="1497EECE" w14:textId="77777777" w:rsidR="00CF1F36" w:rsidRPr="00BD08C5" w:rsidRDefault="00CF1F36"/>
        </w:tc>
        <w:tc>
          <w:tcPr>
            <w:tcW w:w="646" w:type="pct"/>
          </w:tcPr>
          <w:p w14:paraId="23B11640" w14:textId="77777777" w:rsidR="00CF1F36" w:rsidRPr="00BD08C5" w:rsidRDefault="00CF1F36"/>
        </w:tc>
        <w:tc>
          <w:tcPr>
            <w:tcW w:w="646" w:type="pct"/>
          </w:tcPr>
          <w:p w14:paraId="5BAF5EAE" w14:textId="77777777" w:rsidR="00CF1F36" w:rsidRPr="00BD08C5" w:rsidRDefault="00CF1F36"/>
        </w:tc>
      </w:tr>
      <w:tr w:rsidR="00CF1F36" w:rsidRPr="00BD08C5" w14:paraId="51D41FC0" w14:textId="77777777" w:rsidTr="00BD08C5">
        <w:trPr>
          <w:trHeight w:val="397"/>
        </w:trPr>
        <w:tc>
          <w:tcPr>
            <w:tcW w:w="476" w:type="pct"/>
          </w:tcPr>
          <w:p w14:paraId="56832AE0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8pm</w:t>
            </w:r>
          </w:p>
        </w:tc>
        <w:tc>
          <w:tcPr>
            <w:tcW w:w="646" w:type="pct"/>
          </w:tcPr>
          <w:p w14:paraId="0110C2CC" w14:textId="77777777" w:rsidR="00CF1F36" w:rsidRPr="00BD08C5" w:rsidRDefault="00CF1F36"/>
        </w:tc>
        <w:tc>
          <w:tcPr>
            <w:tcW w:w="646" w:type="pct"/>
          </w:tcPr>
          <w:p w14:paraId="7B0DC367" w14:textId="77777777" w:rsidR="00CF1F36" w:rsidRPr="00BD08C5" w:rsidRDefault="00CF1F36"/>
        </w:tc>
        <w:tc>
          <w:tcPr>
            <w:tcW w:w="646" w:type="pct"/>
          </w:tcPr>
          <w:p w14:paraId="5A0E4891" w14:textId="77777777" w:rsidR="00CF1F36" w:rsidRPr="00BD08C5" w:rsidRDefault="00CF1F36"/>
        </w:tc>
        <w:tc>
          <w:tcPr>
            <w:tcW w:w="646" w:type="pct"/>
          </w:tcPr>
          <w:p w14:paraId="7102DBAF" w14:textId="77777777" w:rsidR="00CF1F36" w:rsidRPr="00BD08C5" w:rsidRDefault="00CF1F36"/>
        </w:tc>
        <w:tc>
          <w:tcPr>
            <w:tcW w:w="646" w:type="pct"/>
          </w:tcPr>
          <w:p w14:paraId="15B2AFD4" w14:textId="77777777" w:rsidR="00CF1F36" w:rsidRPr="00BD08C5" w:rsidRDefault="00CF1F36"/>
        </w:tc>
        <w:tc>
          <w:tcPr>
            <w:tcW w:w="646" w:type="pct"/>
          </w:tcPr>
          <w:p w14:paraId="0310172F" w14:textId="77777777" w:rsidR="00CF1F36" w:rsidRPr="00BD08C5" w:rsidRDefault="00CF1F36"/>
        </w:tc>
        <w:tc>
          <w:tcPr>
            <w:tcW w:w="646" w:type="pct"/>
          </w:tcPr>
          <w:p w14:paraId="1B561E46" w14:textId="77777777" w:rsidR="00CF1F36" w:rsidRPr="00BD08C5" w:rsidRDefault="00CF1F36"/>
        </w:tc>
      </w:tr>
      <w:tr w:rsidR="00CF1F36" w:rsidRPr="00BD08C5" w14:paraId="20F717FE" w14:textId="77777777" w:rsidTr="00BD08C5">
        <w:trPr>
          <w:trHeight w:val="397"/>
        </w:trPr>
        <w:tc>
          <w:tcPr>
            <w:tcW w:w="476" w:type="pct"/>
          </w:tcPr>
          <w:p w14:paraId="51D2DBB2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9pm</w:t>
            </w:r>
          </w:p>
        </w:tc>
        <w:tc>
          <w:tcPr>
            <w:tcW w:w="646" w:type="pct"/>
          </w:tcPr>
          <w:p w14:paraId="2143186D" w14:textId="77777777" w:rsidR="00CF1F36" w:rsidRPr="00BD08C5" w:rsidRDefault="00CF1F36"/>
        </w:tc>
        <w:tc>
          <w:tcPr>
            <w:tcW w:w="646" w:type="pct"/>
          </w:tcPr>
          <w:p w14:paraId="260CE27E" w14:textId="77777777" w:rsidR="00CF1F36" w:rsidRPr="00BD08C5" w:rsidRDefault="00CF1F36"/>
        </w:tc>
        <w:tc>
          <w:tcPr>
            <w:tcW w:w="646" w:type="pct"/>
          </w:tcPr>
          <w:p w14:paraId="5759CDE5" w14:textId="77777777" w:rsidR="00CF1F36" w:rsidRPr="00BD08C5" w:rsidRDefault="00CF1F36"/>
        </w:tc>
        <w:tc>
          <w:tcPr>
            <w:tcW w:w="646" w:type="pct"/>
          </w:tcPr>
          <w:p w14:paraId="2B3CA707" w14:textId="77777777" w:rsidR="00CF1F36" w:rsidRPr="00BD08C5" w:rsidRDefault="00CF1F36"/>
        </w:tc>
        <w:tc>
          <w:tcPr>
            <w:tcW w:w="646" w:type="pct"/>
          </w:tcPr>
          <w:p w14:paraId="50E09368" w14:textId="77777777" w:rsidR="00CF1F36" w:rsidRPr="00BD08C5" w:rsidRDefault="00CF1F36"/>
        </w:tc>
        <w:tc>
          <w:tcPr>
            <w:tcW w:w="646" w:type="pct"/>
          </w:tcPr>
          <w:p w14:paraId="5283CAC8" w14:textId="77777777" w:rsidR="00CF1F36" w:rsidRPr="00BD08C5" w:rsidRDefault="00CF1F36"/>
        </w:tc>
        <w:tc>
          <w:tcPr>
            <w:tcW w:w="646" w:type="pct"/>
          </w:tcPr>
          <w:p w14:paraId="250737DE" w14:textId="77777777" w:rsidR="00CF1F36" w:rsidRPr="00BD08C5" w:rsidRDefault="00CF1F36"/>
        </w:tc>
      </w:tr>
      <w:tr w:rsidR="00CF1F36" w:rsidRPr="00BD08C5" w14:paraId="3BDB0534" w14:textId="77777777" w:rsidTr="00BD08C5">
        <w:trPr>
          <w:trHeight w:val="397"/>
        </w:trPr>
        <w:tc>
          <w:tcPr>
            <w:tcW w:w="476" w:type="pct"/>
          </w:tcPr>
          <w:p w14:paraId="426024AB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10pm</w:t>
            </w:r>
          </w:p>
        </w:tc>
        <w:tc>
          <w:tcPr>
            <w:tcW w:w="646" w:type="pct"/>
          </w:tcPr>
          <w:p w14:paraId="7D6B9334" w14:textId="77777777" w:rsidR="00CF1F36" w:rsidRPr="00BD08C5" w:rsidRDefault="00CF1F36"/>
        </w:tc>
        <w:tc>
          <w:tcPr>
            <w:tcW w:w="646" w:type="pct"/>
          </w:tcPr>
          <w:p w14:paraId="22FB1EFD" w14:textId="77777777" w:rsidR="00CF1F36" w:rsidRPr="00BD08C5" w:rsidRDefault="00CF1F36"/>
        </w:tc>
        <w:tc>
          <w:tcPr>
            <w:tcW w:w="646" w:type="pct"/>
          </w:tcPr>
          <w:p w14:paraId="16E0955F" w14:textId="77777777" w:rsidR="00CF1F36" w:rsidRPr="00BD08C5" w:rsidRDefault="00CF1F36"/>
        </w:tc>
        <w:tc>
          <w:tcPr>
            <w:tcW w:w="646" w:type="pct"/>
          </w:tcPr>
          <w:p w14:paraId="40CF1F99" w14:textId="77777777" w:rsidR="00CF1F36" w:rsidRPr="00BD08C5" w:rsidRDefault="00CF1F36"/>
        </w:tc>
        <w:tc>
          <w:tcPr>
            <w:tcW w:w="646" w:type="pct"/>
          </w:tcPr>
          <w:p w14:paraId="64FC125D" w14:textId="77777777" w:rsidR="00CF1F36" w:rsidRPr="00BD08C5" w:rsidRDefault="00CF1F36"/>
        </w:tc>
        <w:tc>
          <w:tcPr>
            <w:tcW w:w="646" w:type="pct"/>
          </w:tcPr>
          <w:p w14:paraId="35595533" w14:textId="77777777" w:rsidR="00CF1F36" w:rsidRPr="00BD08C5" w:rsidRDefault="00CF1F36"/>
        </w:tc>
        <w:tc>
          <w:tcPr>
            <w:tcW w:w="646" w:type="pct"/>
          </w:tcPr>
          <w:p w14:paraId="3F265015" w14:textId="77777777" w:rsidR="00CF1F36" w:rsidRPr="00BD08C5" w:rsidRDefault="00CF1F36"/>
        </w:tc>
      </w:tr>
      <w:tr w:rsidR="00CF1F36" w:rsidRPr="00BD08C5" w14:paraId="4201630D" w14:textId="77777777" w:rsidTr="00BD08C5">
        <w:trPr>
          <w:trHeight w:val="397"/>
        </w:trPr>
        <w:tc>
          <w:tcPr>
            <w:tcW w:w="476" w:type="pct"/>
          </w:tcPr>
          <w:p w14:paraId="5C6371FB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11pm</w:t>
            </w:r>
          </w:p>
        </w:tc>
        <w:tc>
          <w:tcPr>
            <w:tcW w:w="646" w:type="pct"/>
          </w:tcPr>
          <w:p w14:paraId="6E189F12" w14:textId="77777777" w:rsidR="00CF1F36" w:rsidRPr="00BD08C5" w:rsidRDefault="00CF1F36"/>
        </w:tc>
        <w:tc>
          <w:tcPr>
            <w:tcW w:w="646" w:type="pct"/>
          </w:tcPr>
          <w:p w14:paraId="419B5D2A" w14:textId="77777777" w:rsidR="00CF1F36" w:rsidRPr="00BD08C5" w:rsidRDefault="00CF1F36"/>
        </w:tc>
        <w:tc>
          <w:tcPr>
            <w:tcW w:w="646" w:type="pct"/>
          </w:tcPr>
          <w:p w14:paraId="0051F631" w14:textId="77777777" w:rsidR="00CF1F36" w:rsidRPr="00BD08C5" w:rsidRDefault="00CF1F36"/>
        </w:tc>
        <w:tc>
          <w:tcPr>
            <w:tcW w:w="646" w:type="pct"/>
          </w:tcPr>
          <w:p w14:paraId="635E78C9" w14:textId="77777777" w:rsidR="00CF1F36" w:rsidRPr="00BD08C5" w:rsidRDefault="00CF1F36"/>
        </w:tc>
        <w:tc>
          <w:tcPr>
            <w:tcW w:w="646" w:type="pct"/>
          </w:tcPr>
          <w:p w14:paraId="3A4C9FB2" w14:textId="77777777" w:rsidR="00CF1F36" w:rsidRPr="00BD08C5" w:rsidRDefault="00CF1F36"/>
        </w:tc>
        <w:tc>
          <w:tcPr>
            <w:tcW w:w="646" w:type="pct"/>
          </w:tcPr>
          <w:p w14:paraId="28974E60" w14:textId="77777777" w:rsidR="00CF1F36" w:rsidRPr="00BD08C5" w:rsidRDefault="00CF1F36"/>
        </w:tc>
        <w:tc>
          <w:tcPr>
            <w:tcW w:w="646" w:type="pct"/>
          </w:tcPr>
          <w:p w14:paraId="4FA68321" w14:textId="77777777" w:rsidR="00CF1F36" w:rsidRPr="00BD08C5" w:rsidRDefault="00CF1F36"/>
        </w:tc>
      </w:tr>
      <w:tr w:rsidR="00CF1F36" w:rsidRPr="00BD08C5" w14:paraId="392BBB90" w14:textId="77777777" w:rsidTr="00BD08C5">
        <w:trPr>
          <w:trHeight w:val="397"/>
        </w:trPr>
        <w:tc>
          <w:tcPr>
            <w:tcW w:w="476" w:type="pct"/>
          </w:tcPr>
          <w:p w14:paraId="4A41D04D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12am</w:t>
            </w:r>
          </w:p>
        </w:tc>
        <w:tc>
          <w:tcPr>
            <w:tcW w:w="646" w:type="pct"/>
          </w:tcPr>
          <w:p w14:paraId="59E0E6FF" w14:textId="77777777" w:rsidR="00CF1F36" w:rsidRPr="00BD08C5" w:rsidRDefault="00CF1F36"/>
        </w:tc>
        <w:tc>
          <w:tcPr>
            <w:tcW w:w="646" w:type="pct"/>
          </w:tcPr>
          <w:p w14:paraId="240ABA5A" w14:textId="77777777" w:rsidR="00CF1F36" w:rsidRPr="00BD08C5" w:rsidRDefault="00CF1F36"/>
        </w:tc>
        <w:tc>
          <w:tcPr>
            <w:tcW w:w="646" w:type="pct"/>
          </w:tcPr>
          <w:p w14:paraId="4A9BCFE2" w14:textId="77777777" w:rsidR="00CF1F36" w:rsidRPr="00BD08C5" w:rsidRDefault="00CF1F36"/>
        </w:tc>
        <w:tc>
          <w:tcPr>
            <w:tcW w:w="646" w:type="pct"/>
          </w:tcPr>
          <w:p w14:paraId="5682EBFD" w14:textId="77777777" w:rsidR="00CF1F36" w:rsidRPr="00BD08C5" w:rsidRDefault="00CF1F36"/>
        </w:tc>
        <w:tc>
          <w:tcPr>
            <w:tcW w:w="646" w:type="pct"/>
          </w:tcPr>
          <w:p w14:paraId="77A42F69" w14:textId="77777777" w:rsidR="00CF1F36" w:rsidRPr="00BD08C5" w:rsidRDefault="00CF1F36"/>
        </w:tc>
        <w:tc>
          <w:tcPr>
            <w:tcW w:w="646" w:type="pct"/>
          </w:tcPr>
          <w:p w14:paraId="70BBBB90" w14:textId="77777777" w:rsidR="00CF1F36" w:rsidRPr="00BD08C5" w:rsidRDefault="00CF1F36"/>
        </w:tc>
        <w:tc>
          <w:tcPr>
            <w:tcW w:w="646" w:type="pct"/>
          </w:tcPr>
          <w:p w14:paraId="6D177D38" w14:textId="77777777" w:rsidR="00CF1F36" w:rsidRPr="00BD08C5" w:rsidRDefault="00CF1F36"/>
        </w:tc>
      </w:tr>
      <w:tr w:rsidR="0015187B" w:rsidRPr="00BD08C5" w14:paraId="3EDE05BC" w14:textId="77777777" w:rsidTr="00BD08C5">
        <w:trPr>
          <w:trHeight w:val="397"/>
        </w:trPr>
        <w:tc>
          <w:tcPr>
            <w:tcW w:w="476" w:type="pct"/>
          </w:tcPr>
          <w:p w14:paraId="5DC764A5" w14:textId="624DDD9C" w:rsidR="0015187B" w:rsidRPr="00BD08C5" w:rsidRDefault="004404D6" w:rsidP="00410D5A">
            <w:pPr>
              <w:rPr>
                <w:b/>
              </w:rPr>
            </w:pPr>
            <w:r>
              <w:rPr>
                <w:b/>
              </w:rPr>
              <w:t>Available hours</w:t>
            </w:r>
            <w:bookmarkStart w:id="0" w:name="_GoBack"/>
            <w:bookmarkEnd w:id="0"/>
          </w:p>
        </w:tc>
        <w:tc>
          <w:tcPr>
            <w:tcW w:w="646" w:type="pct"/>
          </w:tcPr>
          <w:p w14:paraId="456CE5E8" w14:textId="77777777" w:rsidR="0015187B" w:rsidRPr="00BD08C5" w:rsidRDefault="0015187B"/>
        </w:tc>
        <w:tc>
          <w:tcPr>
            <w:tcW w:w="646" w:type="pct"/>
          </w:tcPr>
          <w:p w14:paraId="7DBCD88F" w14:textId="77777777" w:rsidR="0015187B" w:rsidRPr="00BD08C5" w:rsidRDefault="0015187B"/>
        </w:tc>
        <w:tc>
          <w:tcPr>
            <w:tcW w:w="646" w:type="pct"/>
          </w:tcPr>
          <w:p w14:paraId="50CCD9A3" w14:textId="77777777" w:rsidR="0015187B" w:rsidRPr="00BD08C5" w:rsidRDefault="0015187B"/>
        </w:tc>
        <w:tc>
          <w:tcPr>
            <w:tcW w:w="646" w:type="pct"/>
          </w:tcPr>
          <w:p w14:paraId="5DC62D70" w14:textId="77777777" w:rsidR="0015187B" w:rsidRPr="00BD08C5" w:rsidRDefault="0015187B"/>
        </w:tc>
        <w:tc>
          <w:tcPr>
            <w:tcW w:w="646" w:type="pct"/>
          </w:tcPr>
          <w:p w14:paraId="16C9F8C2" w14:textId="77777777" w:rsidR="0015187B" w:rsidRPr="00BD08C5" w:rsidRDefault="0015187B"/>
        </w:tc>
        <w:tc>
          <w:tcPr>
            <w:tcW w:w="646" w:type="pct"/>
          </w:tcPr>
          <w:p w14:paraId="5D58E080" w14:textId="77777777" w:rsidR="0015187B" w:rsidRPr="00BD08C5" w:rsidRDefault="0015187B"/>
        </w:tc>
        <w:tc>
          <w:tcPr>
            <w:tcW w:w="646" w:type="pct"/>
          </w:tcPr>
          <w:p w14:paraId="35A966EB" w14:textId="77777777" w:rsidR="0015187B" w:rsidRPr="00BD08C5" w:rsidRDefault="0015187B"/>
        </w:tc>
      </w:tr>
    </w:tbl>
    <w:p w14:paraId="668ED842" w14:textId="77777777" w:rsidR="00CF1F36" w:rsidRDefault="00CF1F36"/>
    <w:p w14:paraId="110B4973" w14:textId="77777777" w:rsidR="00CF1F36" w:rsidRDefault="00CF1F36">
      <w:r>
        <w:br w:type="page"/>
      </w:r>
    </w:p>
    <w:p w14:paraId="790D82B6" w14:textId="77777777" w:rsidR="00CF1F36" w:rsidRDefault="00CF1F36"/>
    <w:p w14:paraId="165C7A54" w14:textId="77777777" w:rsidR="00CF1F36" w:rsidRDefault="00CF1F36"/>
    <w:p w14:paraId="74CDA5E1" w14:textId="77777777" w:rsidR="00CF1F36" w:rsidRPr="00CF1F36" w:rsidRDefault="00CF1F36">
      <w:pPr>
        <w:rPr>
          <w:b/>
        </w:rPr>
      </w:pPr>
      <w:r w:rsidRPr="00CF1F36">
        <w:rPr>
          <w:b/>
        </w:rPr>
        <w:t>Movable commitments</w:t>
      </w:r>
    </w:p>
    <w:p w14:paraId="10619FE1" w14:textId="77777777" w:rsidR="00CF1F36" w:rsidRDefault="00CF1F36"/>
    <w:p w14:paraId="0C3F2706" w14:textId="77777777" w:rsidR="00CF1F36" w:rsidRDefault="00CF1F3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77"/>
        <w:gridCol w:w="2379"/>
        <w:gridCol w:w="2376"/>
        <w:gridCol w:w="2594"/>
      </w:tblGrid>
      <w:tr w:rsidR="00CF1F36" w:rsidRPr="00BD08C5" w14:paraId="421974CC" w14:textId="77777777" w:rsidTr="00BD08C5">
        <w:tc>
          <w:tcPr>
            <w:tcW w:w="7905" w:type="dxa"/>
          </w:tcPr>
          <w:p w14:paraId="6DC8D211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Commitment</w:t>
            </w:r>
          </w:p>
        </w:tc>
        <w:tc>
          <w:tcPr>
            <w:tcW w:w="2409" w:type="dxa"/>
          </w:tcPr>
          <w:p w14:paraId="4C2FBB8E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Total hours needed</w:t>
            </w:r>
          </w:p>
        </w:tc>
        <w:tc>
          <w:tcPr>
            <w:tcW w:w="2410" w:type="dxa"/>
          </w:tcPr>
          <w:p w14:paraId="5E3B0748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Per week or per day?</w:t>
            </w:r>
          </w:p>
        </w:tc>
        <w:tc>
          <w:tcPr>
            <w:tcW w:w="2628" w:type="dxa"/>
          </w:tcPr>
          <w:p w14:paraId="1993470D" w14:textId="77777777" w:rsidR="00CF1F36" w:rsidRPr="00BD08C5" w:rsidRDefault="00CF1F36">
            <w:pPr>
              <w:rPr>
                <w:b/>
              </w:rPr>
            </w:pPr>
            <w:r w:rsidRPr="00BD08C5">
              <w:rPr>
                <w:b/>
              </w:rPr>
              <w:t>Tied to a specific day?</w:t>
            </w:r>
          </w:p>
        </w:tc>
      </w:tr>
      <w:tr w:rsidR="00CF1F36" w:rsidRPr="00BD08C5" w14:paraId="34E1C0BB" w14:textId="77777777" w:rsidTr="00BD08C5">
        <w:tc>
          <w:tcPr>
            <w:tcW w:w="7905" w:type="dxa"/>
          </w:tcPr>
          <w:p w14:paraId="65A27CFD" w14:textId="77777777" w:rsidR="00CF1F36" w:rsidRPr="00BD08C5" w:rsidRDefault="00CF1F36"/>
        </w:tc>
        <w:tc>
          <w:tcPr>
            <w:tcW w:w="2409" w:type="dxa"/>
          </w:tcPr>
          <w:p w14:paraId="25A1EFAC" w14:textId="77777777" w:rsidR="00CF1F36" w:rsidRPr="00BD08C5" w:rsidRDefault="00CF1F36"/>
        </w:tc>
        <w:tc>
          <w:tcPr>
            <w:tcW w:w="2410" w:type="dxa"/>
          </w:tcPr>
          <w:p w14:paraId="50745354" w14:textId="77777777" w:rsidR="00CF1F36" w:rsidRPr="00BD08C5" w:rsidRDefault="00CF1F36"/>
        </w:tc>
        <w:tc>
          <w:tcPr>
            <w:tcW w:w="2628" w:type="dxa"/>
          </w:tcPr>
          <w:p w14:paraId="19ADA00D" w14:textId="77777777" w:rsidR="00CF1F36" w:rsidRPr="00BD08C5" w:rsidRDefault="00CF1F36"/>
        </w:tc>
      </w:tr>
      <w:tr w:rsidR="00CF1F36" w:rsidRPr="00BD08C5" w14:paraId="2471B1EC" w14:textId="77777777" w:rsidTr="00BD08C5">
        <w:tc>
          <w:tcPr>
            <w:tcW w:w="7905" w:type="dxa"/>
          </w:tcPr>
          <w:p w14:paraId="53AB8DA4" w14:textId="77777777" w:rsidR="00CF1F36" w:rsidRPr="00BD08C5" w:rsidRDefault="00CF1F36"/>
        </w:tc>
        <w:tc>
          <w:tcPr>
            <w:tcW w:w="2409" w:type="dxa"/>
          </w:tcPr>
          <w:p w14:paraId="77659FE5" w14:textId="77777777" w:rsidR="00CF1F36" w:rsidRPr="00BD08C5" w:rsidRDefault="00CF1F36"/>
        </w:tc>
        <w:tc>
          <w:tcPr>
            <w:tcW w:w="2410" w:type="dxa"/>
          </w:tcPr>
          <w:p w14:paraId="10B413CC" w14:textId="77777777" w:rsidR="00CF1F36" w:rsidRPr="00BD08C5" w:rsidRDefault="00CF1F36"/>
        </w:tc>
        <w:tc>
          <w:tcPr>
            <w:tcW w:w="2628" w:type="dxa"/>
          </w:tcPr>
          <w:p w14:paraId="67683978" w14:textId="77777777" w:rsidR="00CF1F36" w:rsidRPr="00BD08C5" w:rsidRDefault="00CF1F36"/>
        </w:tc>
      </w:tr>
      <w:tr w:rsidR="00CF1F36" w:rsidRPr="00BD08C5" w14:paraId="4D185D76" w14:textId="77777777" w:rsidTr="00BD08C5">
        <w:tc>
          <w:tcPr>
            <w:tcW w:w="7905" w:type="dxa"/>
          </w:tcPr>
          <w:p w14:paraId="38C371D8" w14:textId="77777777" w:rsidR="00CF1F36" w:rsidRPr="00BD08C5" w:rsidRDefault="00CF1F36"/>
        </w:tc>
        <w:tc>
          <w:tcPr>
            <w:tcW w:w="2409" w:type="dxa"/>
          </w:tcPr>
          <w:p w14:paraId="3CF32D68" w14:textId="77777777" w:rsidR="00CF1F36" w:rsidRPr="00BD08C5" w:rsidRDefault="00CF1F36"/>
        </w:tc>
        <w:tc>
          <w:tcPr>
            <w:tcW w:w="2410" w:type="dxa"/>
          </w:tcPr>
          <w:p w14:paraId="5821C2A0" w14:textId="77777777" w:rsidR="00CF1F36" w:rsidRPr="00BD08C5" w:rsidRDefault="00CF1F36"/>
        </w:tc>
        <w:tc>
          <w:tcPr>
            <w:tcW w:w="2628" w:type="dxa"/>
          </w:tcPr>
          <w:p w14:paraId="223457C8" w14:textId="77777777" w:rsidR="00CF1F36" w:rsidRPr="00BD08C5" w:rsidRDefault="00CF1F36"/>
        </w:tc>
      </w:tr>
      <w:tr w:rsidR="00CF1F36" w:rsidRPr="00BD08C5" w14:paraId="5338A99A" w14:textId="77777777" w:rsidTr="00BD08C5">
        <w:tc>
          <w:tcPr>
            <w:tcW w:w="7905" w:type="dxa"/>
          </w:tcPr>
          <w:p w14:paraId="3AC64E7C" w14:textId="77777777" w:rsidR="00CF1F36" w:rsidRPr="00BD08C5" w:rsidRDefault="00CF1F36"/>
        </w:tc>
        <w:tc>
          <w:tcPr>
            <w:tcW w:w="2409" w:type="dxa"/>
          </w:tcPr>
          <w:p w14:paraId="64BDC3FC" w14:textId="77777777" w:rsidR="00CF1F36" w:rsidRPr="00BD08C5" w:rsidRDefault="00CF1F36"/>
        </w:tc>
        <w:tc>
          <w:tcPr>
            <w:tcW w:w="2410" w:type="dxa"/>
          </w:tcPr>
          <w:p w14:paraId="5F148BB0" w14:textId="77777777" w:rsidR="00CF1F36" w:rsidRPr="00BD08C5" w:rsidRDefault="00CF1F36"/>
        </w:tc>
        <w:tc>
          <w:tcPr>
            <w:tcW w:w="2628" w:type="dxa"/>
          </w:tcPr>
          <w:p w14:paraId="323FC36B" w14:textId="77777777" w:rsidR="00CF1F36" w:rsidRPr="00BD08C5" w:rsidRDefault="00CF1F36"/>
        </w:tc>
      </w:tr>
      <w:tr w:rsidR="0015187B" w:rsidRPr="00BD08C5" w14:paraId="3313599D" w14:textId="77777777" w:rsidTr="00BD08C5">
        <w:tc>
          <w:tcPr>
            <w:tcW w:w="7905" w:type="dxa"/>
          </w:tcPr>
          <w:p w14:paraId="3FCF4898" w14:textId="77777777" w:rsidR="0015187B" w:rsidRPr="00BD08C5" w:rsidRDefault="0015187B"/>
        </w:tc>
        <w:tc>
          <w:tcPr>
            <w:tcW w:w="2409" w:type="dxa"/>
          </w:tcPr>
          <w:p w14:paraId="0E20CC48" w14:textId="77777777" w:rsidR="0015187B" w:rsidRPr="00BD08C5" w:rsidRDefault="0015187B"/>
        </w:tc>
        <w:tc>
          <w:tcPr>
            <w:tcW w:w="2410" w:type="dxa"/>
          </w:tcPr>
          <w:p w14:paraId="1B49B090" w14:textId="77777777" w:rsidR="0015187B" w:rsidRPr="00BD08C5" w:rsidRDefault="0015187B"/>
        </w:tc>
        <w:tc>
          <w:tcPr>
            <w:tcW w:w="2628" w:type="dxa"/>
          </w:tcPr>
          <w:p w14:paraId="750745F2" w14:textId="77777777" w:rsidR="0015187B" w:rsidRPr="00BD08C5" w:rsidRDefault="0015187B"/>
        </w:tc>
      </w:tr>
      <w:tr w:rsidR="0015187B" w:rsidRPr="00BD08C5" w14:paraId="4FC04F88" w14:textId="77777777" w:rsidTr="00BD08C5">
        <w:tc>
          <w:tcPr>
            <w:tcW w:w="7905" w:type="dxa"/>
          </w:tcPr>
          <w:p w14:paraId="0861A9E4" w14:textId="77777777" w:rsidR="0015187B" w:rsidRPr="00BD08C5" w:rsidRDefault="0015187B"/>
        </w:tc>
        <w:tc>
          <w:tcPr>
            <w:tcW w:w="2409" w:type="dxa"/>
          </w:tcPr>
          <w:p w14:paraId="25BF38BE" w14:textId="77777777" w:rsidR="0015187B" w:rsidRPr="00BD08C5" w:rsidRDefault="0015187B"/>
        </w:tc>
        <w:tc>
          <w:tcPr>
            <w:tcW w:w="2410" w:type="dxa"/>
          </w:tcPr>
          <w:p w14:paraId="33F08B3E" w14:textId="77777777" w:rsidR="0015187B" w:rsidRPr="00BD08C5" w:rsidRDefault="0015187B"/>
        </w:tc>
        <w:tc>
          <w:tcPr>
            <w:tcW w:w="2628" w:type="dxa"/>
          </w:tcPr>
          <w:p w14:paraId="2E1AA889" w14:textId="77777777" w:rsidR="0015187B" w:rsidRPr="00BD08C5" w:rsidRDefault="0015187B"/>
        </w:tc>
      </w:tr>
      <w:tr w:rsidR="0015187B" w:rsidRPr="00BD08C5" w14:paraId="791156FB" w14:textId="77777777" w:rsidTr="00BD08C5">
        <w:tc>
          <w:tcPr>
            <w:tcW w:w="7905" w:type="dxa"/>
          </w:tcPr>
          <w:p w14:paraId="1FB8045A" w14:textId="77777777" w:rsidR="0015187B" w:rsidRPr="00BD08C5" w:rsidRDefault="0015187B"/>
        </w:tc>
        <w:tc>
          <w:tcPr>
            <w:tcW w:w="2409" w:type="dxa"/>
          </w:tcPr>
          <w:p w14:paraId="718BB268" w14:textId="77777777" w:rsidR="0015187B" w:rsidRPr="00BD08C5" w:rsidRDefault="0015187B"/>
        </w:tc>
        <w:tc>
          <w:tcPr>
            <w:tcW w:w="2410" w:type="dxa"/>
          </w:tcPr>
          <w:p w14:paraId="17482516" w14:textId="77777777" w:rsidR="0015187B" w:rsidRPr="00BD08C5" w:rsidRDefault="0015187B"/>
        </w:tc>
        <w:tc>
          <w:tcPr>
            <w:tcW w:w="2628" w:type="dxa"/>
          </w:tcPr>
          <w:p w14:paraId="45C386A6" w14:textId="77777777" w:rsidR="0015187B" w:rsidRPr="00BD08C5" w:rsidRDefault="0015187B"/>
        </w:tc>
      </w:tr>
      <w:tr w:rsidR="0015187B" w:rsidRPr="00BD08C5" w14:paraId="28ED01F7" w14:textId="77777777" w:rsidTr="00BD08C5">
        <w:tc>
          <w:tcPr>
            <w:tcW w:w="7905" w:type="dxa"/>
          </w:tcPr>
          <w:p w14:paraId="2942E2BB" w14:textId="77777777" w:rsidR="0015187B" w:rsidRPr="00BD08C5" w:rsidRDefault="0015187B"/>
        </w:tc>
        <w:tc>
          <w:tcPr>
            <w:tcW w:w="2409" w:type="dxa"/>
          </w:tcPr>
          <w:p w14:paraId="0600EA0B" w14:textId="77777777" w:rsidR="0015187B" w:rsidRPr="00BD08C5" w:rsidRDefault="0015187B"/>
        </w:tc>
        <w:tc>
          <w:tcPr>
            <w:tcW w:w="2410" w:type="dxa"/>
          </w:tcPr>
          <w:p w14:paraId="6C1F4DC2" w14:textId="77777777" w:rsidR="0015187B" w:rsidRPr="00BD08C5" w:rsidRDefault="0015187B"/>
        </w:tc>
        <w:tc>
          <w:tcPr>
            <w:tcW w:w="2628" w:type="dxa"/>
          </w:tcPr>
          <w:p w14:paraId="07F6FA4D" w14:textId="77777777" w:rsidR="0015187B" w:rsidRPr="00BD08C5" w:rsidRDefault="0015187B"/>
        </w:tc>
      </w:tr>
      <w:tr w:rsidR="0015187B" w:rsidRPr="00BD08C5" w14:paraId="236EAB50" w14:textId="77777777" w:rsidTr="00BD08C5">
        <w:tc>
          <w:tcPr>
            <w:tcW w:w="7905" w:type="dxa"/>
          </w:tcPr>
          <w:p w14:paraId="277117BB" w14:textId="77777777" w:rsidR="0015187B" w:rsidRPr="00BD08C5" w:rsidRDefault="0015187B"/>
        </w:tc>
        <w:tc>
          <w:tcPr>
            <w:tcW w:w="2409" w:type="dxa"/>
          </w:tcPr>
          <w:p w14:paraId="38A820D9" w14:textId="77777777" w:rsidR="0015187B" w:rsidRPr="00BD08C5" w:rsidRDefault="0015187B"/>
        </w:tc>
        <w:tc>
          <w:tcPr>
            <w:tcW w:w="2410" w:type="dxa"/>
          </w:tcPr>
          <w:p w14:paraId="2500FC5A" w14:textId="77777777" w:rsidR="0015187B" w:rsidRPr="00BD08C5" w:rsidRDefault="0015187B"/>
        </w:tc>
        <w:tc>
          <w:tcPr>
            <w:tcW w:w="2628" w:type="dxa"/>
          </w:tcPr>
          <w:p w14:paraId="31DDC22B" w14:textId="77777777" w:rsidR="0015187B" w:rsidRPr="00BD08C5" w:rsidRDefault="0015187B"/>
        </w:tc>
      </w:tr>
      <w:tr w:rsidR="0015187B" w:rsidRPr="00BD08C5" w14:paraId="7CB634E5" w14:textId="77777777" w:rsidTr="00BD08C5">
        <w:tc>
          <w:tcPr>
            <w:tcW w:w="7905" w:type="dxa"/>
          </w:tcPr>
          <w:p w14:paraId="67AEDEAC" w14:textId="77777777" w:rsidR="0015187B" w:rsidRPr="00BD08C5" w:rsidRDefault="0015187B"/>
        </w:tc>
        <w:tc>
          <w:tcPr>
            <w:tcW w:w="2409" w:type="dxa"/>
          </w:tcPr>
          <w:p w14:paraId="3AA158AE" w14:textId="77777777" w:rsidR="0015187B" w:rsidRPr="00BD08C5" w:rsidRDefault="0015187B"/>
        </w:tc>
        <w:tc>
          <w:tcPr>
            <w:tcW w:w="2410" w:type="dxa"/>
          </w:tcPr>
          <w:p w14:paraId="5AD3F023" w14:textId="77777777" w:rsidR="0015187B" w:rsidRPr="00BD08C5" w:rsidRDefault="0015187B"/>
        </w:tc>
        <w:tc>
          <w:tcPr>
            <w:tcW w:w="2628" w:type="dxa"/>
          </w:tcPr>
          <w:p w14:paraId="0FB06242" w14:textId="77777777" w:rsidR="0015187B" w:rsidRPr="00BD08C5" w:rsidRDefault="0015187B"/>
        </w:tc>
      </w:tr>
      <w:tr w:rsidR="0015187B" w:rsidRPr="00BD08C5" w14:paraId="1FD75CFC" w14:textId="77777777" w:rsidTr="00BD08C5">
        <w:tc>
          <w:tcPr>
            <w:tcW w:w="7905" w:type="dxa"/>
          </w:tcPr>
          <w:p w14:paraId="75183ADC" w14:textId="77777777" w:rsidR="0015187B" w:rsidRPr="00BD08C5" w:rsidRDefault="0015187B"/>
        </w:tc>
        <w:tc>
          <w:tcPr>
            <w:tcW w:w="2409" w:type="dxa"/>
          </w:tcPr>
          <w:p w14:paraId="3D970BEC" w14:textId="77777777" w:rsidR="0015187B" w:rsidRPr="00BD08C5" w:rsidRDefault="0015187B"/>
        </w:tc>
        <w:tc>
          <w:tcPr>
            <w:tcW w:w="2410" w:type="dxa"/>
          </w:tcPr>
          <w:p w14:paraId="66B13C44" w14:textId="77777777" w:rsidR="0015187B" w:rsidRPr="00BD08C5" w:rsidRDefault="0015187B"/>
        </w:tc>
        <w:tc>
          <w:tcPr>
            <w:tcW w:w="2628" w:type="dxa"/>
          </w:tcPr>
          <w:p w14:paraId="3861ED3F" w14:textId="77777777" w:rsidR="0015187B" w:rsidRPr="00BD08C5" w:rsidRDefault="0015187B"/>
        </w:tc>
      </w:tr>
      <w:tr w:rsidR="0015187B" w:rsidRPr="00BD08C5" w14:paraId="13785AB3" w14:textId="77777777" w:rsidTr="00BD08C5">
        <w:tc>
          <w:tcPr>
            <w:tcW w:w="7905" w:type="dxa"/>
          </w:tcPr>
          <w:p w14:paraId="2416F3E2" w14:textId="77777777" w:rsidR="0015187B" w:rsidRPr="00BD08C5" w:rsidRDefault="0015187B"/>
        </w:tc>
        <w:tc>
          <w:tcPr>
            <w:tcW w:w="2409" w:type="dxa"/>
          </w:tcPr>
          <w:p w14:paraId="1F96F1C1" w14:textId="77777777" w:rsidR="0015187B" w:rsidRPr="00BD08C5" w:rsidRDefault="0015187B"/>
        </w:tc>
        <w:tc>
          <w:tcPr>
            <w:tcW w:w="2410" w:type="dxa"/>
          </w:tcPr>
          <w:p w14:paraId="7CC54BFB" w14:textId="77777777" w:rsidR="0015187B" w:rsidRPr="00BD08C5" w:rsidRDefault="0015187B"/>
        </w:tc>
        <w:tc>
          <w:tcPr>
            <w:tcW w:w="2628" w:type="dxa"/>
          </w:tcPr>
          <w:p w14:paraId="3800D857" w14:textId="77777777" w:rsidR="0015187B" w:rsidRPr="00BD08C5" w:rsidRDefault="0015187B"/>
        </w:tc>
      </w:tr>
      <w:tr w:rsidR="0015187B" w:rsidRPr="00BD08C5" w14:paraId="0C6DB87C" w14:textId="77777777" w:rsidTr="00BD08C5">
        <w:tc>
          <w:tcPr>
            <w:tcW w:w="7905" w:type="dxa"/>
          </w:tcPr>
          <w:p w14:paraId="0B3C3762" w14:textId="77777777" w:rsidR="0015187B" w:rsidRPr="00BD08C5" w:rsidRDefault="0015187B"/>
        </w:tc>
        <w:tc>
          <w:tcPr>
            <w:tcW w:w="2409" w:type="dxa"/>
          </w:tcPr>
          <w:p w14:paraId="2025607A" w14:textId="77777777" w:rsidR="0015187B" w:rsidRPr="00BD08C5" w:rsidRDefault="0015187B"/>
        </w:tc>
        <w:tc>
          <w:tcPr>
            <w:tcW w:w="2410" w:type="dxa"/>
          </w:tcPr>
          <w:p w14:paraId="54F2F2CC" w14:textId="77777777" w:rsidR="0015187B" w:rsidRPr="00BD08C5" w:rsidRDefault="0015187B"/>
        </w:tc>
        <w:tc>
          <w:tcPr>
            <w:tcW w:w="2628" w:type="dxa"/>
          </w:tcPr>
          <w:p w14:paraId="07596B15" w14:textId="77777777" w:rsidR="0015187B" w:rsidRPr="00BD08C5" w:rsidRDefault="0015187B"/>
        </w:tc>
      </w:tr>
      <w:tr w:rsidR="0015187B" w:rsidRPr="00BD08C5" w14:paraId="597C8888" w14:textId="77777777" w:rsidTr="00BD08C5">
        <w:tc>
          <w:tcPr>
            <w:tcW w:w="7905" w:type="dxa"/>
          </w:tcPr>
          <w:p w14:paraId="684B14D5" w14:textId="77777777" w:rsidR="0015187B" w:rsidRPr="00BD08C5" w:rsidRDefault="0015187B"/>
        </w:tc>
        <w:tc>
          <w:tcPr>
            <w:tcW w:w="2409" w:type="dxa"/>
          </w:tcPr>
          <w:p w14:paraId="236B1A87" w14:textId="77777777" w:rsidR="0015187B" w:rsidRPr="00BD08C5" w:rsidRDefault="0015187B"/>
        </w:tc>
        <w:tc>
          <w:tcPr>
            <w:tcW w:w="2410" w:type="dxa"/>
          </w:tcPr>
          <w:p w14:paraId="5EE57D24" w14:textId="77777777" w:rsidR="0015187B" w:rsidRPr="00BD08C5" w:rsidRDefault="0015187B"/>
        </w:tc>
        <w:tc>
          <w:tcPr>
            <w:tcW w:w="2628" w:type="dxa"/>
          </w:tcPr>
          <w:p w14:paraId="24FEAE96" w14:textId="77777777" w:rsidR="0015187B" w:rsidRPr="00BD08C5" w:rsidRDefault="0015187B"/>
        </w:tc>
      </w:tr>
      <w:tr w:rsidR="0015187B" w:rsidRPr="00BD08C5" w14:paraId="7C6E2BF0" w14:textId="77777777" w:rsidTr="00BD08C5">
        <w:tc>
          <w:tcPr>
            <w:tcW w:w="7905" w:type="dxa"/>
          </w:tcPr>
          <w:p w14:paraId="198EB3A8" w14:textId="77777777" w:rsidR="0015187B" w:rsidRPr="00BD08C5" w:rsidRDefault="0015187B"/>
        </w:tc>
        <w:tc>
          <w:tcPr>
            <w:tcW w:w="2409" w:type="dxa"/>
          </w:tcPr>
          <w:p w14:paraId="128EFD3D" w14:textId="77777777" w:rsidR="0015187B" w:rsidRPr="00BD08C5" w:rsidRDefault="0015187B"/>
        </w:tc>
        <w:tc>
          <w:tcPr>
            <w:tcW w:w="2410" w:type="dxa"/>
          </w:tcPr>
          <w:p w14:paraId="1295D266" w14:textId="77777777" w:rsidR="0015187B" w:rsidRPr="00BD08C5" w:rsidRDefault="0015187B"/>
        </w:tc>
        <w:tc>
          <w:tcPr>
            <w:tcW w:w="2628" w:type="dxa"/>
          </w:tcPr>
          <w:p w14:paraId="18B5403D" w14:textId="77777777" w:rsidR="0015187B" w:rsidRPr="00BD08C5" w:rsidRDefault="0015187B"/>
        </w:tc>
      </w:tr>
      <w:tr w:rsidR="0015187B" w:rsidRPr="00BD08C5" w14:paraId="03FAAEC2" w14:textId="77777777" w:rsidTr="00BD08C5">
        <w:tc>
          <w:tcPr>
            <w:tcW w:w="7905" w:type="dxa"/>
          </w:tcPr>
          <w:p w14:paraId="299896D7" w14:textId="77777777" w:rsidR="0015187B" w:rsidRPr="00BD08C5" w:rsidRDefault="0015187B"/>
        </w:tc>
        <w:tc>
          <w:tcPr>
            <w:tcW w:w="2409" w:type="dxa"/>
          </w:tcPr>
          <w:p w14:paraId="5DDF8B4C" w14:textId="77777777" w:rsidR="0015187B" w:rsidRPr="00BD08C5" w:rsidRDefault="0015187B"/>
        </w:tc>
        <w:tc>
          <w:tcPr>
            <w:tcW w:w="2410" w:type="dxa"/>
          </w:tcPr>
          <w:p w14:paraId="63EFD09A" w14:textId="77777777" w:rsidR="0015187B" w:rsidRPr="00BD08C5" w:rsidRDefault="0015187B"/>
        </w:tc>
        <w:tc>
          <w:tcPr>
            <w:tcW w:w="2628" w:type="dxa"/>
          </w:tcPr>
          <w:p w14:paraId="022296AA" w14:textId="77777777" w:rsidR="0015187B" w:rsidRPr="00BD08C5" w:rsidRDefault="0015187B"/>
        </w:tc>
      </w:tr>
    </w:tbl>
    <w:p w14:paraId="430F0865" w14:textId="77777777" w:rsidR="00CF1F36" w:rsidRDefault="00CF1F36"/>
    <w:p w14:paraId="32C1D2D7" w14:textId="77777777" w:rsidR="0015187B" w:rsidRDefault="0015187B"/>
    <w:p w14:paraId="50C24996" w14:textId="77777777" w:rsidR="0015187B" w:rsidRDefault="0015187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76"/>
        <w:gridCol w:w="1363"/>
      </w:tblGrid>
      <w:tr w:rsidR="0015187B" w:rsidRPr="00BD08C5" w14:paraId="036EC3F8" w14:textId="77777777" w:rsidTr="00BD08C5">
        <w:tc>
          <w:tcPr>
            <w:tcW w:w="7676" w:type="dxa"/>
          </w:tcPr>
          <w:p w14:paraId="488DE445" w14:textId="77777777" w:rsidR="0015187B" w:rsidRPr="00BD08C5" w:rsidRDefault="0015187B" w:rsidP="0015187B"/>
          <w:p w14:paraId="067B10AC" w14:textId="77777777" w:rsidR="0015187B" w:rsidRPr="00BD08C5" w:rsidRDefault="0015187B">
            <w:r w:rsidRPr="00BD08C5">
              <w:t xml:space="preserve">How many hours per week are free from </w:t>
            </w:r>
            <w:r w:rsidRPr="00A902F1">
              <w:rPr>
                <w:u w:val="single"/>
              </w:rPr>
              <w:t>fixed</w:t>
            </w:r>
            <w:r w:rsidRPr="00BD08C5">
              <w:t xml:space="preserve"> commitments?</w:t>
            </w:r>
          </w:p>
          <w:p w14:paraId="3A3B55A6" w14:textId="77777777" w:rsidR="0015187B" w:rsidRPr="00BD08C5" w:rsidRDefault="0015187B"/>
        </w:tc>
        <w:tc>
          <w:tcPr>
            <w:tcW w:w="1363" w:type="dxa"/>
          </w:tcPr>
          <w:p w14:paraId="11519FDE" w14:textId="77777777" w:rsidR="0015187B" w:rsidRPr="00BD08C5" w:rsidRDefault="0015187B"/>
        </w:tc>
      </w:tr>
      <w:tr w:rsidR="0015187B" w:rsidRPr="00BD08C5" w14:paraId="6CDDE098" w14:textId="77777777" w:rsidTr="00BD08C5">
        <w:tc>
          <w:tcPr>
            <w:tcW w:w="7676" w:type="dxa"/>
          </w:tcPr>
          <w:p w14:paraId="4B60BD09" w14:textId="77777777" w:rsidR="0015187B" w:rsidRPr="00BD08C5" w:rsidRDefault="0015187B" w:rsidP="0015187B"/>
          <w:p w14:paraId="5940E819" w14:textId="77777777" w:rsidR="0015187B" w:rsidRPr="00BD08C5" w:rsidRDefault="0015187B" w:rsidP="0015187B">
            <w:r w:rsidRPr="00BD08C5">
              <w:t xml:space="preserve">How many hours per week are needed for </w:t>
            </w:r>
            <w:r w:rsidRPr="00A902F1">
              <w:rPr>
                <w:u w:val="single"/>
              </w:rPr>
              <w:t>movable</w:t>
            </w:r>
            <w:r w:rsidRPr="00BD08C5">
              <w:t xml:space="preserve"> commitments?</w:t>
            </w:r>
          </w:p>
        </w:tc>
        <w:tc>
          <w:tcPr>
            <w:tcW w:w="1363" w:type="dxa"/>
          </w:tcPr>
          <w:p w14:paraId="2A14DB27" w14:textId="77777777" w:rsidR="0015187B" w:rsidRPr="00BD08C5" w:rsidRDefault="0015187B"/>
          <w:p w14:paraId="7D28395C" w14:textId="77777777" w:rsidR="0015187B" w:rsidRPr="00BD08C5" w:rsidRDefault="0015187B"/>
          <w:p w14:paraId="0B2D8898" w14:textId="77777777" w:rsidR="0015187B" w:rsidRPr="00BD08C5" w:rsidRDefault="0015187B"/>
        </w:tc>
      </w:tr>
      <w:tr w:rsidR="0015187B" w:rsidRPr="00BD08C5" w14:paraId="7BA6DAD1" w14:textId="77777777" w:rsidTr="00BD08C5">
        <w:tc>
          <w:tcPr>
            <w:tcW w:w="7676" w:type="dxa"/>
          </w:tcPr>
          <w:p w14:paraId="16FE1BF6" w14:textId="77777777" w:rsidR="0015187B" w:rsidRPr="00BD08C5" w:rsidRDefault="0015187B" w:rsidP="0015187B"/>
          <w:p w14:paraId="2D835FD8" w14:textId="77777777" w:rsidR="0015187B" w:rsidRPr="00BD08C5" w:rsidRDefault="0015187B" w:rsidP="0015187B">
            <w:r w:rsidRPr="00BD08C5">
              <w:t xml:space="preserve">How many hours per week are left which are </w:t>
            </w:r>
            <w:r w:rsidRPr="0071769E">
              <w:rPr>
                <w:u w:val="single"/>
              </w:rPr>
              <w:t>free for your goals</w:t>
            </w:r>
            <w:r w:rsidR="005228E1">
              <w:t>, after you have subtracted fixed and movable commitments</w:t>
            </w:r>
            <w:r w:rsidRPr="00BD08C5">
              <w:t>?</w:t>
            </w:r>
          </w:p>
          <w:p w14:paraId="2400B325" w14:textId="77777777" w:rsidR="0015187B" w:rsidRPr="00BD08C5" w:rsidRDefault="0015187B" w:rsidP="0015187B"/>
        </w:tc>
        <w:tc>
          <w:tcPr>
            <w:tcW w:w="1363" w:type="dxa"/>
          </w:tcPr>
          <w:p w14:paraId="49E54578" w14:textId="77777777" w:rsidR="0015187B" w:rsidRPr="00BD08C5" w:rsidRDefault="0015187B"/>
        </w:tc>
      </w:tr>
      <w:tr w:rsidR="0015187B" w:rsidRPr="00BD08C5" w14:paraId="12911C2B" w14:textId="77777777" w:rsidTr="00BD08C5">
        <w:tc>
          <w:tcPr>
            <w:tcW w:w="9039" w:type="dxa"/>
            <w:gridSpan w:val="2"/>
          </w:tcPr>
          <w:p w14:paraId="4B25760B" w14:textId="77777777" w:rsidR="0015187B" w:rsidRPr="00BD08C5" w:rsidRDefault="0015187B" w:rsidP="0015187B"/>
          <w:p w14:paraId="772E500C" w14:textId="77777777" w:rsidR="0015187B" w:rsidRPr="00BD08C5" w:rsidRDefault="0015187B" w:rsidP="0015187B">
            <w:r w:rsidRPr="00BD08C5">
              <w:t>Fill in the number of hours available for your goals on each day of the week</w:t>
            </w:r>
          </w:p>
          <w:p w14:paraId="46C1C436" w14:textId="77777777" w:rsidR="0015187B" w:rsidRPr="00BD08C5" w:rsidRDefault="0015187B"/>
        </w:tc>
      </w:tr>
    </w:tbl>
    <w:p w14:paraId="63F25B36" w14:textId="77777777" w:rsidR="0015187B" w:rsidRDefault="0015187B">
      <w:r>
        <w:br w:type="page"/>
      </w:r>
    </w:p>
    <w:p w14:paraId="63A20C4B" w14:textId="77777777" w:rsidR="0015187B" w:rsidRDefault="0015187B"/>
    <w:p w14:paraId="5ABE85BE" w14:textId="77777777" w:rsidR="0015187B" w:rsidRDefault="0015187B"/>
    <w:p w14:paraId="5A1DA476" w14:textId="77777777" w:rsidR="0015187B" w:rsidRDefault="0015187B">
      <w:r>
        <w:rPr>
          <w:b/>
        </w:rPr>
        <w:t>Planning your goals</w:t>
      </w:r>
    </w:p>
    <w:p w14:paraId="3E3B25EC" w14:textId="77777777" w:rsidR="0015187B" w:rsidRDefault="0015187B"/>
    <w:p w14:paraId="7E2AAD84" w14:textId="77777777" w:rsidR="0015187B" w:rsidRDefault="0015187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69"/>
        <w:gridCol w:w="7557"/>
      </w:tblGrid>
      <w:tr w:rsidR="0015187B" w:rsidRPr="00BD08C5" w14:paraId="0FF2F8AA" w14:textId="77777777" w:rsidTr="00BD08C5">
        <w:tc>
          <w:tcPr>
            <w:tcW w:w="7676" w:type="dxa"/>
          </w:tcPr>
          <w:p w14:paraId="464F988A" w14:textId="77777777" w:rsidR="0015187B" w:rsidRPr="00BD08C5" w:rsidRDefault="0015187B" w:rsidP="0015187B">
            <w:pPr>
              <w:rPr>
                <w:b/>
              </w:rPr>
            </w:pPr>
          </w:p>
          <w:p w14:paraId="769BBC13" w14:textId="77777777" w:rsidR="0015187B" w:rsidRPr="00BD08C5" w:rsidRDefault="0015187B" w:rsidP="0015187B">
            <w:pPr>
              <w:rPr>
                <w:b/>
              </w:rPr>
            </w:pPr>
            <w:r w:rsidRPr="00BD08C5">
              <w:rPr>
                <w:b/>
              </w:rPr>
              <w:t>Main goal(s) to achieve during the period</w:t>
            </w:r>
          </w:p>
          <w:p w14:paraId="4F8B0BDA" w14:textId="77777777" w:rsidR="0015187B" w:rsidRPr="00BD08C5" w:rsidRDefault="0015187B"/>
        </w:tc>
        <w:tc>
          <w:tcPr>
            <w:tcW w:w="7676" w:type="dxa"/>
          </w:tcPr>
          <w:p w14:paraId="24529A37" w14:textId="77777777" w:rsidR="0015187B" w:rsidRPr="00BD08C5" w:rsidRDefault="0015187B"/>
        </w:tc>
      </w:tr>
    </w:tbl>
    <w:p w14:paraId="773A4C93" w14:textId="77777777" w:rsidR="0015187B" w:rsidRDefault="0015187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04"/>
        <w:gridCol w:w="2322"/>
      </w:tblGrid>
      <w:tr w:rsidR="0015187B" w:rsidRPr="00BD08C5" w14:paraId="1254928B" w14:textId="77777777" w:rsidTr="00BD08C5">
        <w:tc>
          <w:tcPr>
            <w:tcW w:w="13008" w:type="dxa"/>
          </w:tcPr>
          <w:p w14:paraId="129893CC" w14:textId="77777777" w:rsidR="0015187B" w:rsidRPr="00BD08C5" w:rsidRDefault="0015187B" w:rsidP="00BD08C5">
            <w:pPr>
              <w:rPr>
                <w:b/>
              </w:rPr>
            </w:pPr>
          </w:p>
          <w:p w14:paraId="026ABE46" w14:textId="77777777" w:rsidR="0015187B" w:rsidRPr="00BD08C5" w:rsidRDefault="0015187B" w:rsidP="00BD08C5">
            <w:pPr>
              <w:rPr>
                <w:b/>
              </w:rPr>
            </w:pPr>
            <w:r w:rsidRPr="00BD08C5">
              <w:rPr>
                <w:b/>
              </w:rPr>
              <w:t xml:space="preserve">List of </w:t>
            </w:r>
            <w:r w:rsidRPr="00BD08C5">
              <w:rPr>
                <w:b/>
                <w:u w:val="single"/>
              </w:rPr>
              <w:t>all</w:t>
            </w:r>
            <w:r w:rsidRPr="00BD08C5">
              <w:rPr>
                <w:b/>
              </w:rPr>
              <w:t xml:space="preserve"> the tasks you need to do to achieve the goal(s)</w:t>
            </w:r>
          </w:p>
          <w:p w14:paraId="541229A4" w14:textId="77777777" w:rsidR="0015187B" w:rsidRPr="00BD08C5" w:rsidRDefault="0015187B" w:rsidP="00BD08C5">
            <w:pPr>
              <w:rPr>
                <w:b/>
              </w:rPr>
            </w:pPr>
          </w:p>
        </w:tc>
        <w:tc>
          <w:tcPr>
            <w:tcW w:w="2344" w:type="dxa"/>
          </w:tcPr>
          <w:p w14:paraId="57D46AD8" w14:textId="77777777" w:rsidR="0015187B" w:rsidRPr="00BD08C5" w:rsidRDefault="0015187B" w:rsidP="00BD08C5">
            <w:pPr>
              <w:rPr>
                <w:b/>
              </w:rPr>
            </w:pPr>
          </w:p>
          <w:p w14:paraId="0B13D164" w14:textId="77777777" w:rsidR="0015187B" w:rsidRPr="00BD08C5" w:rsidRDefault="0015187B" w:rsidP="0015187B">
            <w:pPr>
              <w:rPr>
                <w:b/>
              </w:rPr>
            </w:pPr>
            <w:r w:rsidRPr="00BD08C5">
              <w:rPr>
                <w:b/>
              </w:rPr>
              <w:t>Estimate of the time needed for each task (hours)</w:t>
            </w:r>
          </w:p>
        </w:tc>
      </w:tr>
      <w:tr w:rsidR="0015187B" w:rsidRPr="00BD08C5" w14:paraId="6E484FD8" w14:textId="77777777" w:rsidTr="00BD08C5">
        <w:tc>
          <w:tcPr>
            <w:tcW w:w="13008" w:type="dxa"/>
          </w:tcPr>
          <w:p w14:paraId="51868E3A" w14:textId="77777777" w:rsidR="0015187B" w:rsidRPr="00BD08C5" w:rsidRDefault="0015187B" w:rsidP="00BD08C5"/>
        </w:tc>
        <w:tc>
          <w:tcPr>
            <w:tcW w:w="2344" w:type="dxa"/>
          </w:tcPr>
          <w:p w14:paraId="320B1599" w14:textId="77777777" w:rsidR="0015187B" w:rsidRPr="00BD08C5" w:rsidRDefault="0015187B" w:rsidP="00BD08C5"/>
        </w:tc>
      </w:tr>
      <w:tr w:rsidR="0015187B" w:rsidRPr="00BD08C5" w14:paraId="766EA2F1" w14:textId="77777777" w:rsidTr="00BD08C5">
        <w:tc>
          <w:tcPr>
            <w:tcW w:w="13008" w:type="dxa"/>
          </w:tcPr>
          <w:p w14:paraId="672BF353" w14:textId="77777777" w:rsidR="0015187B" w:rsidRPr="00BD08C5" w:rsidRDefault="0015187B" w:rsidP="00BD08C5"/>
        </w:tc>
        <w:tc>
          <w:tcPr>
            <w:tcW w:w="2344" w:type="dxa"/>
          </w:tcPr>
          <w:p w14:paraId="1C2299B0" w14:textId="77777777" w:rsidR="0015187B" w:rsidRPr="00BD08C5" w:rsidRDefault="0015187B" w:rsidP="00BD08C5"/>
        </w:tc>
      </w:tr>
      <w:tr w:rsidR="0015187B" w:rsidRPr="00BD08C5" w14:paraId="708756BD" w14:textId="77777777" w:rsidTr="00BD08C5">
        <w:tc>
          <w:tcPr>
            <w:tcW w:w="13008" w:type="dxa"/>
          </w:tcPr>
          <w:p w14:paraId="0D6DE5A0" w14:textId="77777777" w:rsidR="0015187B" w:rsidRPr="00BD08C5" w:rsidRDefault="0015187B" w:rsidP="00BD08C5"/>
        </w:tc>
        <w:tc>
          <w:tcPr>
            <w:tcW w:w="2344" w:type="dxa"/>
          </w:tcPr>
          <w:p w14:paraId="4C0ED828" w14:textId="77777777" w:rsidR="0015187B" w:rsidRPr="00BD08C5" w:rsidRDefault="0015187B" w:rsidP="00BD08C5"/>
        </w:tc>
      </w:tr>
      <w:tr w:rsidR="0015187B" w:rsidRPr="00BD08C5" w14:paraId="0A428691" w14:textId="77777777" w:rsidTr="00BD08C5">
        <w:tc>
          <w:tcPr>
            <w:tcW w:w="13008" w:type="dxa"/>
          </w:tcPr>
          <w:p w14:paraId="13177332" w14:textId="77777777" w:rsidR="0015187B" w:rsidRPr="00BD08C5" w:rsidRDefault="0015187B" w:rsidP="00BD08C5"/>
        </w:tc>
        <w:tc>
          <w:tcPr>
            <w:tcW w:w="2344" w:type="dxa"/>
          </w:tcPr>
          <w:p w14:paraId="05AAF340" w14:textId="77777777" w:rsidR="0015187B" w:rsidRPr="00BD08C5" w:rsidRDefault="0015187B" w:rsidP="00BD08C5"/>
        </w:tc>
      </w:tr>
      <w:tr w:rsidR="0015187B" w:rsidRPr="00BD08C5" w14:paraId="7436B605" w14:textId="77777777" w:rsidTr="00BD08C5">
        <w:tc>
          <w:tcPr>
            <w:tcW w:w="13008" w:type="dxa"/>
          </w:tcPr>
          <w:p w14:paraId="35311183" w14:textId="77777777" w:rsidR="0015187B" w:rsidRPr="00BD08C5" w:rsidRDefault="0015187B" w:rsidP="00BD08C5"/>
        </w:tc>
        <w:tc>
          <w:tcPr>
            <w:tcW w:w="2344" w:type="dxa"/>
          </w:tcPr>
          <w:p w14:paraId="3679A834" w14:textId="77777777" w:rsidR="0015187B" w:rsidRPr="00BD08C5" w:rsidRDefault="0015187B" w:rsidP="00BD08C5"/>
        </w:tc>
      </w:tr>
      <w:tr w:rsidR="0015187B" w:rsidRPr="00BD08C5" w14:paraId="0D4E4C37" w14:textId="77777777" w:rsidTr="00BD08C5">
        <w:tc>
          <w:tcPr>
            <w:tcW w:w="13008" w:type="dxa"/>
          </w:tcPr>
          <w:p w14:paraId="71F1C391" w14:textId="77777777" w:rsidR="0015187B" w:rsidRPr="00BD08C5" w:rsidRDefault="0015187B" w:rsidP="00BD08C5"/>
        </w:tc>
        <w:tc>
          <w:tcPr>
            <w:tcW w:w="2344" w:type="dxa"/>
          </w:tcPr>
          <w:p w14:paraId="62E8854A" w14:textId="77777777" w:rsidR="0015187B" w:rsidRPr="00BD08C5" w:rsidRDefault="0015187B" w:rsidP="00BD08C5"/>
        </w:tc>
      </w:tr>
      <w:tr w:rsidR="0015187B" w:rsidRPr="00BD08C5" w14:paraId="6143E899" w14:textId="77777777" w:rsidTr="00BD08C5">
        <w:tc>
          <w:tcPr>
            <w:tcW w:w="13008" w:type="dxa"/>
          </w:tcPr>
          <w:p w14:paraId="0FCE95C7" w14:textId="77777777" w:rsidR="0015187B" w:rsidRPr="00BD08C5" w:rsidRDefault="0015187B" w:rsidP="00BD08C5"/>
        </w:tc>
        <w:tc>
          <w:tcPr>
            <w:tcW w:w="2344" w:type="dxa"/>
          </w:tcPr>
          <w:p w14:paraId="0354A4D3" w14:textId="77777777" w:rsidR="0015187B" w:rsidRPr="00BD08C5" w:rsidRDefault="0015187B" w:rsidP="00BD08C5"/>
        </w:tc>
      </w:tr>
      <w:tr w:rsidR="0015187B" w:rsidRPr="00BD08C5" w14:paraId="71C6513B" w14:textId="77777777" w:rsidTr="00BD08C5">
        <w:tc>
          <w:tcPr>
            <w:tcW w:w="13008" w:type="dxa"/>
          </w:tcPr>
          <w:p w14:paraId="053F2D66" w14:textId="77777777" w:rsidR="0015187B" w:rsidRPr="00BD08C5" w:rsidRDefault="0015187B" w:rsidP="00BD08C5"/>
        </w:tc>
        <w:tc>
          <w:tcPr>
            <w:tcW w:w="2344" w:type="dxa"/>
          </w:tcPr>
          <w:p w14:paraId="63BD572D" w14:textId="77777777" w:rsidR="0015187B" w:rsidRPr="00BD08C5" w:rsidRDefault="0015187B" w:rsidP="00BD08C5"/>
        </w:tc>
      </w:tr>
      <w:tr w:rsidR="0015187B" w:rsidRPr="00BD08C5" w14:paraId="02263CB9" w14:textId="77777777" w:rsidTr="00BD08C5">
        <w:tc>
          <w:tcPr>
            <w:tcW w:w="13008" w:type="dxa"/>
          </w:tcPr>
          <w:p w14:paraId="6027363F" w14:textId="77777777" w:rsidR="0015187B" w:rsidRPr="00BD08C5" w:rsidRDefault="0015187B" w:rsidP="00BD08C5"/>
        </w:tc>
        <w:tc>
          <w:tcPr>
            <w:tcW w:w="2344" w:type="dxa"/>
          </w:tcPr>
          <w:p w14:paraId="5B590BCA" w14:textId="77777777" w:rsidR="0015187B" w:rsidRPr="00BD08C5" w:rsidRDefault="0015187B" w:rsidP="00BD08C5"/>
        </w:tc>
      </w:tr>
      <w:tr w:rsidR="0015187B" w:rsidRPr="00BD08C5" w14:paraId="7BD6F43D" w14:textId="77777777" w:rsidTr="00BD08C5">
        <w:tc>
          <w:tcPr>
            <w:tcW w:w="13008" w:type="dxa"/>
          </w:tcPr>
          <w:p w14:paraId="0FF42DBF" w14:textId="77777777" w:rsidR="0015187B" w:rsidRPr="00BD08C5" w:rsidRDefault="0015187B" w:rsidP="00BD08C5"/>
        </w:tc>
        <w:tc>
          <w:tcPr>
            <w:tcW w:w="2344" w:type="dxa"/>
          </w:tcPr>
          <w:p w14:paraId="258BB622" w14:textId="77777777" w:rsidR="0015187B" w:rsidRPr="00BD08C5" w:rsidRDefault="0015187B" w:rsidP="00BD08C5"/>
        </w:tc>
      </w:tr>
      <w:tr w:rsidR="0015187B" w:rsidRPr="00BD08C5" w14:paraId="1C3BD8CD" w14:textId="77777777" w:rsidTr="00BD08C5">
        <w:tc>
          <w:tcPr>
            <w:tcW w:w="13008" w:type="dxa"/>
          </w:tcPr>
          <w:p w14:paraId="0064C9B7" w14:textId="77777777" w:rsidR="0015187B" w:rsidRPr="00BD08C5" w:rsidRDefault="0015187B" w:rsidP="00BD08C5"/>
        </w:tc>
        <w:tc>
          <w:tcPr>
            <w:tcW w:w="2344" w:type="dxa"/>
          </w:tcPr>
          <w:p w14:paraId="359B2734" w14:textId="77777777" w:rsidR="0015187B" w:rsidRPr="00BD08C5" w:rsidRDefault="0015187B" w:rsidP="00BD08C5"/>
        </w:tc>
      </w:tr>
      <w:tr w:rsidR="0015187B" w:rsidRPr="00BD08C5" w14:paraId="5CA4B5CB" w14:textId="77777777" w:rsidTr="00BD08C5">
        <w:tc>
          <w:tcPr>
            <w:tcW w:w="13008" w:type="dxa"/>
          </w:tcPr>
          <w:p w14:paraId="3EF8E958" w14:textId="77777777" w:rsidR="0015187B" w:rsidRPr="00BD08C5" w:rsidRDefault="0015187B" w:rsidP="00BD08C5"/>
        </w:tc>
        <w:tc>
          <w:tcPr>
            <w:tcW w:w="2344" w:type="dxa"/>
          </w:tcPr>
          <w:p w14:paraId="6E1CA9A3" w14:textId="77777777" w:rsidR="0015187B" w:rsidRPr="00BD08C5" w:rsidRDefault="0015187B" w:rsidP="00BD08C5"/>
        </w:tc>
      </w:tr>
      <w:tr w:rsidR="0015187B" w:rsidRPr="00BD08C5" w14:paraId="5E60AC1F" w14:textId="77777777" w:rsidTr="00BD08C5">
        <w:tc>
          <w:tcPr>
            <w:tcW w:w="13008" w:type="dxa"/>
          </w:tcPr>
          <w:p w14:paraId="35DF1605" w14:textId="77777777" w:rsidR="0015187B" w:rsidRPr="00BD08C5" w:rsidRDefault="0015187B" w:rsidP="00BD08C5"/>
        </w:tc>
        <w:tc>
          <w:tcPr>
            <w:tcW w:w="2344" w:type="dxa"/>
          </w:tcPr>
          <w:p w14:paraId="4A5C9F86" w14:textId="77777777" w:rsidR="0015187B" w:rsidRPr="00BD08C5" w:rsidRDefault="0015187B" w:rsidP="00BD08C5"/>
        </w:tc>
      </w:tr>
      <w:tr w:rsidR="0015187B" w:rsidRPr="00BD08C5" w14:paraId="57E90C99" w14:textId="77777777" w:rsidTr="00BD08C5">
        <w:tc>
          <w:tcPr>
            <w:tcW w:w="13008" w:type="dxa"/>
          </w:tcPr>
          <w:p w14:paraId="3DB8164D" w14:textId="77777777" w:rsidR="0015187B" w:rsidRPr="00BD08C5" w:rsidRDefault="0015187B" w:rsidP="00BD08C5"/>
        </w:tc>
        <w:tc>
          <w:tcPr>
            <w:tcW w:w="2344" w:type="dxa"/>
          </w:tcPr>
          <w:p w14:paraId="5A3C572C" w14:textId="77777777" w:rsidR="0015187B" w:rsidRPr="00BD08C5" w:rsidRDefault="0015187B" w:rsidP="00BD08C5"/>
        </w:tc>
      </w:tr>
      <w:tr w:rsidR="0015187B" w:rsidRPr="00BD08C5" w14:paraId="0BC3631E" w14:textId="77777777" w:rsidTr="00BD08C5">
        <w:tc>
          <w:tcPr>
            <w:tcW w:w="13008" w:type="dxa"/>
          </w:tcPr>
          <w:p w14:paraId="22952CB7" w14:textId="77777777" w:rsidR="0015187B" w:rsidRPr="00BD08C5" w:rsidRDefault="0015187B" w:rsidP="00BD08C5"/>
        </w:tc>
        <w:tc>
          <w:tcPr>
            <w:tcW w:w="2344" w:type="dxa"/>
          </w:tcPr>
          <w:p w14:paraId="4FE127DF" w14:textId="77777777" w:rsidR="0015187B" w:rsidRPr="00BD08C5" w:rsidRDefault="0015187B" w:rsidP="00BD08C5"/>
        </w:tc>
      </w:tr>
      <w:tr w:rsidR="0015187B" w:rsidRPr="00BD08C5" w14:paraId="78617862" w14:textId="77777777" w:rsidTr="00BD08C5">
        <w:tc>
          <w:tcPr>
            <w:tcW w:w="13008" w:type="dxa"/>
          </w:tcPr>
          <w:p w14:paraId="61BE25DA" w14:textId="77777777" w:rsidR="0015187B" w:rsidRPr="00BD08C5" w:rsidRDefault="0015187B" w:rsidP="00BD08C5"/>
        </w:tc>
        <w:tc>
          <w:tcPr>
            <w:tcW w:w="2344" w:type="dxa"/>
          </w:tcPr>
          <w:p w14:paraId="56BEFFA0" w14:textId="77777777" w:rsidR="0015187B" w:rsidRPr="00BD08C5" w:rsidRDefault="0015187B" w:rsidP="00BD08C5"/>
        </w:tc>
      </w:tr>
      <w:tr w:rsidR="0015187B" w:rsidRPr="00BD08C5" w14:paraId="35475A26" w14:textId="77777777" w:rsidTr="00BD08C5">
        <w:tc>
          <w:tcPr>
            <w:tcW w:w="13008" w:type="dxa"/>
          </w:tcPr>
          <w:p w14:paraId="4E5450F2" w14:textId="77777777" w:rsidR="0015187B" w:rsidRPr="00BD08C5" w:rsidRDefault="0015187B" w:rsidP="00BD08C5"/>
        </w:tc>
        <w:tc>
          <w:tcPr>
            <w:tcW w:w="2344" w:type="dxa"/>
          </w:tcPr>
          <w:p w14:paraId="13B22BCF" w14:textId="77777777" w:rsidR="0015187B" w:rsidRPr="00BD08C5" w:rsidRDefault="0015187B" w:rsidP="00BD08C5"/>
        </w:tc>
      </w:tr>
      <w:tr w:rsidR="0015187B" w:rsidRPr="00BD08C5" w14:paraId="697E70AB" w14:textId="77777777" w:rsidTr="00BD08C5">
        <w:tc>
          <w:tcPr>
            <w:tcW w:w="13008" w:type="dxa"/>
          </w:tcPr>
          <w:p w14:paraId="0D5A3541" w14:textId="77777777" w:rsidR="0015187B" w:rsidRPr="00BD08C5" w:rsidRDefault="0015187B" w:rsidP="00BD08C5"/>
        </w:tc>
        <w:tc>
          <w:tcPr>
            <w:tcW w:w="2344" w:type="dxa"/>
          </w:tcPr>
          <w:p w14:paraId="58B9C319" w14:textId="77777777" w:rsidR="0015187B" w:rsidRPr="00BD08C5" w:rsidRDefault="0015187B" w:rsidP="00BD08C5"/>
        </w:tc>
      </w:tr>
      <w:tr w:rsidR="0015187B" w:rsidRPr="00BD08C5" w14:paraId="1D94ED3D" w14:textId="77777777" w:rsidTr="00BD08C5">
        <w:tc>
          <w:tcPr>
            <w:tcW w:w="13008" w:type="dxa"/>
          </w:tcPr>
          <w:p w14:paraId="32B5411D" w14:textId="77777777" w:rsidR="0015187B" w:rsidRPr="00BD08C5" w:rsidRDefault="0015187B" w:rsidP="00BD08C5"/>
        </w:tc>
        <w:tc>
          <w:tcPr>
            <w:tcW w:w="2344" w:type="dxa"/>
          </w:tcPr>
          <w:p w14:paraId="6E8FCC13" w14:textId="77777777" w:rsidR="0015187B" w:rsidRPr="00BD08C5" w:rsidRDefault="0015187B" w:rsidP="00BD08C5"/>
        </w:tc>
      </w:tr>
      <w:tr w:rsidR="0015187B" w:rsidRPr="00BD08C5" w14:paraId="15140BC5" w14:textId="77777777" w:rsidTr="00BD08C5">
        <w:tc>
          <w:tcPr>
            <w:tcW w:w="13008" w:type="dxa"/>
          </w:tcPr>
          <w:p w14:paraId="755E0C35" w14:textId="77777777" w:rsidR="0015187B" w:rsidRPr="00BD08C5" w:rsidRDefault="0015187B" w:rsidP="00BD08C5"/>
        </w:tc>
        <w:tc>
          <w:tcPr>
            <w:tcW w:w="2344" w:type="dxa"/>
          </w:tcPr>
          <w:p w14:paraId="34073F4C" w14:textId="77777777" w:rsidR="0015187B" w:rsidRPr="00BD08C5" w:rsidRDefault="0015187B" w:rsidP="00BD08C5"/>
        </w:tc>
      </w:tr>
      <w:tr w:rsidR="0015187B" w:rsidRPr="00BD08C5" w14:paraId="0D6E3DE3" w14:textId="77777777" w:rsidTr="00BD08C5">
        <w:tc>
          <w:tcPr>
            <w:tcW w:w="13008" w:type="dxa"/>
          </w:tcPr>
          <w:p w14:paraId="3D145125" w14:textId="77777777" w:rsidR="0015187B" w:rsidRPr="00BD08C5" w:rsidRDefault="0015187B" w:rsidP="00BD08C5"/>
        </w:tc>
        <w:tc>
          <w:tcPr>
            <w:tcW w:w="2344" w:type="dxa"/>
          </w:tcPr>
          <w:p w14:paraId="4F79C458" w14:textId="77777777" w:rsidR="0015187B" w:rsidRPr="00BD08C5" w:rsidRDefault="0015187B" w:rsidP="00BD08C5"/>
        </w:tc>
      </w:tr>
      <w:tr w:rsidR="0015187B" w:rsidRPr="00BD08C5" w14:paraId="628778D8" w14:textId="77777777" w:rsidTr="00BD08C5">
        <w:tc>
          <w:tcPr>
            <w:tcW w:w="13008" w:type="dxa"/>
          </w:tcPr>
          <w:p w14:paraId="5948DFBE" w14:textId="77777777" w:rsidR="0015187B" w:rsidRPr="00BD08C5" w:rsidRDefault="0015187B" w:rsidP="00BD08C5"/>
        </w:tc>
        <w:tc>
          <w:tcPr>
            <w:tcW w:w="2344" w:type="dxa"/>
          </w:tcPr>
          <w:p w14:paraId="5BBC514A" w14:textId="77777777" w:rsidR="0015187B" w:rsidRPr="00BD08C5" w:rsidRDefault="0015187B" w:rsidP="00BD08C5"/>
        </w:tc>
      </w:tr>
      <w:tr w:rsidR="0015187B" w:rsidRPr="00BD08C5" w14:paraId="196F019F" w14:textId="77777777" w:rsidTr="00BD08C5">
        <w:tc>
          <w:tcPr>
            <w:tcW w:w="13008" w:type="dxa"/>
          </w:tcPr>
          <w:p w14:paraId="0233E511" w14:textId="77777777" w:rsidR="0015187B" w:rsidRPr="00BD08C5" w:rsidRDefault="0015187B" w:rsidP="00BD08C5"/>
        </w:tc>
        <w:tc>
          <w:tcPr>
            <w:tcW w:w="2344" w:type="dxa"/>
          </w:tcPr>
          <w:p w14:paraId="1BE7748D" w14:textId="77777777" w:rsidR="0015187B" w:rsidRPr="00BD08C5" w:rsidRDefault="0015187B" w:rsidP="00BD08C5"/>
        </w:tc>
      </w:tr>
    </w:tbl>
    <w:p w14:paraId="529DE450" w14:textId="77777777" w:rsidR="0015187B" w:rsidRDefault="0015187B"/>
    <w:p w14:paraId="0E4CA9B5" w14:textId="77777777" w:rsidR="0015187B" w:rsidRDefault="0015187B">
      <w:r>
        <w:br w:type="page"/>
      </w:r>
    </w:p>
    <w:p w14:paraId="2E1733A9" w14:textId="77777777" w:rsidR="0015187B" w:rsidRDefault="0015187B"/>
    <w:p w14:paraId="4B25A8FE" w14:textId="77777777" w:rsidR="0015187B" w:rsidRDefault="0015187B"/>
    <w:p w14:paraId="7ED106DD" w14:textId="77777777" w:rsidR="0015187B" w:rsidRDefault="0015187B"/>
    <w:p w14:paraId="34015063" w14:textId="77777777" w:rsidR="0015187B" w:rsidRPr="0015187B" w:rsidRDefault="0015187B">
      <w:pPr>
        <w:rPr>
          <w:b/>
        </w:rPr>
      </w:pPr>
    </w:p>
    <w:p w14:paraId="3175A26F" w14:textId="77777777" w:rsidR="0015187B" w:rsidRPr="00A902F1" w:rsidRDefault="00A902F1">
      <w:pPr>
        <w:rPr>
          <w:b/>
          <w:i/>
          <w:sz w:val="28"/>
          <w:szCs w:val="28"/>
        </w:rPr>
      </w:pPr>
      <w:r>
        <w:rPr>
          <w:b/>
        </w:rPr>
        <w:t xml:space="preserve">Now you are ready to...    </w:t>
      </w:r>
      <w:r>
        <w:rPr>
          <w:b/>
          <w:i/>
          <w:sz w:val="28"/>
          <w:szCs w:val="28"/>
        </w:rPr>
        <w:t>Generate your start dates &amp;</w:t>
      </w:r>
      <w:r w:rsidR="0015187B" w:rsidRPr="00A902F1">
        <w:rPr>
          <w:b/>
          <w:i/>
          <w:sz w:val="28"/>
          <w:szCs w:val="28"/>
        </w:rPr>
        <w:t xml:space="preserve"> end dates</w:t>
      </w:r>
    </w:p>
    <w:p w14:paraId="08E54635" w14:textId="77777777" w:rsidR="0015187B" w:rsidRDefault="0015187B"/>
    <w:p w14:paraId="5EC31679" w14:textId="77777777" w:rsidR="0015187B" w:rsidRDefault="0015187B" w:rsidP="0015187B">
      <w:pPr>
        <w:pStyle w:val="ListParagraph"/>
        <w:numPr>
          <w:ilvl w:val="0"/>
          <w:numId w:val="1"/>
        </w:numPr>
      </w:pPr>
      <w:r>
        <w:t>Add each task to the calendar, matching it with the number of hours available each day</w:t>
      </w:r>
    </w:p>
    <w:p w14:paraId="7D421B23" w14:textId="77777777" w:rsidR="0015187B" w:rsidRDefault="00E10361" w:rsidP="0015187B">
      <w:pPr>
        <w:pStyle w:val="ListParagraph"/>
        <w:numPr>
          <w:ilvl w:val="0"/>
          <w:numId w:val="1"/>
        </w:numPr>
      </w:pPr>
      <w:r>
        <w:t>Based on the number of hours needed and the number of hours available, i</w:t>
      </w:r>
      <w:r w:rsidR="0015187B">
        <w:t>dentify the start date and end date of each task</w:t>
      </w:r>
    </w:p>
    <w:p w14:paraId="6C17FF3B" w14:textId="77777777" w:rsidR="0015187B" w:rsidRDefault="0015187B" w:rsidP="0015187B">
      <w:pPr>
        <w:pStyle w:val="ListParagraph"/>
        <w:numPr>
          <w:ilvl w:val="0"/>
          <w:numId w:val="1"/>
        </w:numPr>
      </w:pPr>
      <w:r>
        <w:t>Mark end dates as deadlines on your planner</w:t>
      </w:r>
    </w:p>
    <w:p w14:paraId="6FA75B77" w14:textId="77777777" w:rsidR="0015187B" w:rsidRPr="0015187B" w:rsidRDefault="0015187B" w:rsidP="0015187B">
      <w:pPr>
        <w:pStyle w:val="ListParagraph"/>
        <w:numPr>
          <w:ilvl w:val="0"/>
          <w:numId w:val="1"/>
        </w:numPr>
      </w:pPr>
      <w:r>
        <w:t>If you want to do some long range or complex planning, u</w:t>
      </w:r>
      <w:r w:rsidR="00E10361">
        <w:t xml:space="preserve">se a </w:t>
      </w:r>
      <w:proofErr w:type="spellStart"/>
      <w:r w:rsidR="00E10361">
        <w:t>gantt</w:t>
      </w:r>
      <w:proofErr w:type="spellEnd"/>
      <w:r w:rsidR="00E10361">
        <w:t xml:space="preserve"> chart to enter your </w:t>
      </w:r>
      <w:r>
        <w:t>start dates and end dates</w:t>
      </w:r>
      <w:r w:rsidR="00A3024B">
        <w:t>, and the tasks which depend on completing earlier tasks</w:t>
      </w:r>
      <w:r>
        <w:t xml:space="preserve">. This will help you visualise the </w:t>
      </w:r>
      <w:r w:rsidR="007914F4">
        <w:t>long term consequences of short term deadlines, and also to easily adjust your plan as you go along.</w:t>
      </w:r>
    </w:p>
    <w:sectPr w:rsidR="0015187B" w:rsidRPr="0015187B" w:rsidSect="00CF1F36">
      <w:pgSz w:w="16838" w:h="11906" w:orient="landscape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F754F"/>
    <w:multiLevelType w:val="hybridMultilevel"/>
    <w:tmpl w:val="38DE2D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0sDQwsrAwNjC3sDRU0lEKTi0uzszPAykwrAUATaQZ4SwAAAA="/>
  </w:docVars>
  <w:rsids>
    <w:rsidRoot w:val="00CF1F36"/>
    <w:rsid w:val="0013588B"/>
    <w:rsid w:val="0015187B"/>
    <w:rsid w:val="003F1DDE"/>
    <w:rsid w:val="00410D5A"/>
    <w:rsid w:val="004404D6"/>
    <w:rsid w:val="005228E1"/>
    <w:rsid w:val="0071769E"/>
    <w:rsid w:val="007914F4"/>
    <w:rsid w:val="008C17AA"/>
    <w:rsid w:val="00A3024B"/>
    <w:rsid w:val="00A902F1"/>
    <w:rsid w:val="00BD08C5"/>
    <w:rsid w:val="00C54ED5"/>
    <w:rsid w:val="00CE46D9"/>
    <w:rsid w:val="00CF1F36"/>
    <w:rsid w:val="00D45820"/>
    <w:rsid w:val="00E10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1FB49"/>
  <w15:chartTrackingRefBased/>
  <w15:docId w15:val="{CBAC56DD-0434-4956-BC4B-EE1B72716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1DDE"/>
    <w:rPr>
      <w:sz w:val="22"/>
      <w:szCs w:val="22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1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187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Sturt University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harles</dc:creator>
  <cp:keywords/>
  <cp:lastModifiedBy>Cassily</cp:lastModifiedBy>
  <cp:revision>2</cp:revision>
  <cp:lastPrinted>2015-02-09T05:39:00Z</cp:lastPrinted>
  <dcterms:created xsi:type="dcterms:W3CDTF">2020-10-13T23:43:00Z</dcterms:created>
  <dcterms:modified xsi:type="dcterms:W3CDTF">2020-10-13T23:43:00Z</dcterms:modified>
</cp:coreProperties>
</file>